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DECB8" w14:textId="6EC01552" w:rsidR="009516B5" w:rsidRDefault="002E6F7D" w:rsidP="009516B5">
      <w:pPr>
        <w:ind w:right="237"/>
        <w:rPr>
          <w:rFonts w:asciiTheme="minorHAnsi" w:hAnsiTheme="minorHAnsi" w:cs="Arial"/>
          <w:b/>
          <w:sz w:val="28"/>
          <w:szCs w:val="26"/>
        </w:rPr>
      </w:pPr>
      <w:r>
        <w:rPr>
          <w:rFonts w:asciiTheme="minorHAnsi" w:hAnsiTheme="minorHAnsi" w:cs="Arial"/>
          <w:b/>
          <w:noProof/>
          <w:color w:val="2B579A"/>
          <w:sz w:val="28"/>
          <w:szCs w:val="26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47D4E7EA" wp14:editId="64A20B99">
            <wp:simplePos x="0" y="0"/>
            <wp:positionH relativeFrom="margin">
              <wp:align>right</wp:align>
            </wp:positionH>
            <wp:positionV relativeFrom="paragraph">
              <wp:posOffset>-617517</wp:posOffset>
            </wp:positionV>
            <wp:extent cx="1011555" cy="101790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op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1555" cy="1017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516B5" w:rsidRPr="002E6F7D">
        <w:rPr>
          <w:rFonts w:asciiTheme="minorHAnsi" w:hAnsiTheme="minorHAnsi" w:cs="Arial"/>
          <w:b/>
          <w:sz w:val="28"/>
          <w:szCs w:val="26"/>
        </w:rPr>
        <w:t>202</w:t>
      </w:r>
      <w:r w:rsidR="004759B4">
        <w:rPr>
          <w:rFonts w:asciiTheme="minorHAnsi" w:hAnsiTheme="minorHAnsi" w:cs="Arial"/>
          <w:b/>
          <w:sz w:val="28"/>
          <w:szCs w:val="26"/>
        </w:rPr>
        <w:t>5</w:t>
      </w:r>
      <w:r w:rsidR="009516B5" w:rsidRPr="002E6F7D">
        <w:rPr>
          <w:rFonts w:asciiTheme="minorHAnsi" w:hAnsiTheme="minorHAnsi" w:cs="Arial"/>
          <w:b/>
          <w:sz w:val="28"/>
          <w:szCs w:val="26"/>
        </w:rPr>
        <w:t xml:space="preserve"> </w:t>
      </w:r>
      <w:r w:rsidR="009779C2" w:rsidRPr="009779C2">
        <w:rPr>
          <w:rFonts w:asciiTheme="minorHAnsi" w:hAnsiTheme="minorHAnsi" w:cs="Arial"/>
          <w:b/>
          <w:sz w:val="28"/>
          <w:szCs w:val="26"/>
        </w:rPr>
        <w:t xml:space="preserve">McKenzie Postdoctoral Fellowships </w:t>
      </w:r>
      <w:r w:rsidR="00A823C6">
        <w:rPr>
          <w:rFonts w:asciiTheme="minorHAnsi" w:hAnsiTheme="minorHAnsi" w:cs="Arial"/>
          <w:b/>
          <w:sz w:val="28"/>
          <w:szCs w:val="26"/>
        </w:rPr>
        <w:t>Scheme</w:t>
      </w:r>
    </w:p>
    <w:p w14:paraId="623F369E" w14:textId="00729643" w:rsidR="001B70E5" w:rsidRDefault="00582F68" w:rsidP="009516B5">
      <w:pPr>
        <w:ind w:right="237"/>
        <w:rPr>
          <w:rFonts w:asciiTheme="minorHAnsi" w:hAnsiTheme="minorHAnsi" w:cs="Arial"/>
          <w:b/>
          <w:sz w:val="28"/>
          <w:szCs w:val="26"/>
        </w:rPr>
      </w:pPr>
      <w:r w:rsidRPr="00582F68">
        <w:rPr>
          <w:rFonts w:asciiTheme="minorHAnsi" w:hAnsiTheme="minorHAnsi" w:cs="Arial"/>
          <w:b/>
          <w:sz w:val="28"/>
          <w:szCs w:val="26"/>
        </w:rPr>
        <w:t>Endorsement Declaration</w:t>
      </w:r>
    </w:p>
    <w:p w14:paraId="27DFFB46" w14:textId="77777777" w:rsidR="00783DDC" w:rsidRDefault="00783DDC" w:rsidP="009516B5">
      <w:pPr>
        <w:ind w:right="237"/>
        <w:rPr>
          <w:rFonts w:asciiTheme="minorHAnsi" w:hAnsiTheme="minorHAnsi" w:cs="Arial"/>
          <w:b/>
          <w:sz w:val="28"/>
          <w:szCs w:val="26"/>
        </w:rPr>
      </w:pPr>
    </w:p>
    <w:p w14:paraId="51A14F7D" w14:textId="2E409503" w:rsidR="00A73636" w:rsidRDefault="00A73636" w:rsidP="009516B5">
      <w:pPr>
        <w:ind w:right="237"/>
        <w:rPr>
          <w:rStyle w:val="cf01"/>
          <w:i/>
          <w:iCs/>
        </w:rPr>
      </w:pPr>
      <w:r w:rsidRPr="004D3C2E">
        <w:rPr>
          <w:rStyle w:val="cf01"/>
          <w:b/>
          <w:bCs/>
          <w:i/>
          <w:iCs/>
        </w:rPr>
        <w:t>Please note</w:t>
      </w:r>
      <w:r w:rsidRPr="004D3C2E">
        <w:rPr>
          <w:rStyle w:val="cf01"/>
          <w:i/>
          <w:iCs/>
        </w:rPr>
        <w:t xml:space="preserve"> it is the Academic Contact</w:t>
      </w:r>
      <w:r>
        <w:rPr>
          <w:rStyle w:val="cf01"/>
          <w:i/>
          <w:iCs/>
        </w:rPr>
        <w:t>’s</w:t>
      </w:r>
      <w:r w:rsidRPr="004D3C2E">
        <w:rPr>
          <w:rStyle w:val="cf01"/>
          <w:i/>
          <w:iCs/>
        </w:rPr>
        <w:t xml:space="preserve"> responsibility to </w:t>
      </w:r>
      <w:r>
        <w:rPr>
          <w:rStyle w:val="cf01"/>
          <w:i/>
          <w:iCs/>
        </w:rPr>
        <w:t xml:space="preserve">download and complete </w:t>
      </w:r>
      <w:r w:rsidRPr="004D3C2E">
        <w:rPr>
          <w:rStyle w:val="cf01"/>
          <w:i/>
          <w:iCs/>
        </w:rPr>
        <w:t>the Endorsement Declaration (with H</w:t>
      </w:r>
      <w:r>
        <w:rPr>
          <w:rStyle w:val="cf01"/>
          <w:i/>
          <w:iCs/>
        </w:rPr>
        <w:t>O</w:t>
      </w:r>
      <w:r w:rsidRPr="004D3C2E">
        <w:rPr>
          <w:rStyle w:val="cf01"/>
          <w:i/>
          <w:iCs/>
        </w:rPr>
        <w:t xml:space="preserve">D/HOS signature) </w:t>
      </w:r>
      <w:r>
        <w:rPr>
          <w:rStyle w:val="cf01"/>
          <w:i/>
          <w:iCs/>
        </w:rPr>
        <w:t>and</w:t>
      </w:r>
      <w:r w:rsidRPr="004D3C2E">
        <w:rPr>
          <w:rStyle w:val="cf01"/>
          <w:i/>
          <w:iCs/>
        </w:rPr>
        <w:t xml:space="preserve"> </w:t>
      </w:r>
      <w:r>
        <w:rPr>
          <w:rStyle w:val="cf01"/>
          <w:i/>
          <w:iCs/>
        </w:rPr>
        <w:t>to submit it via email</w:t>
      </w:r>
      <w:r w:rsidRPr="004D3C2E">
        <w:rPr>
          <w:rStyle w:val="cf01"/>
          <w:i/>
          <w:iCs/>
        </w:rPr>
        <w:t xml:space="preserve"> </w:t>
      </w:r>
      <w:r>
        <w:rPr>
          <w:rStyle w:val="cf01"/>
          <w:i/>
          <w:iCs/>
        </w:rPr>
        <w:t xml:space="preserve">to </w:t>
      </w:r>
      <w:hyperlink r:id="rId13" w:history="1">
        <w:r w:rsidRPr="00A16A7A">
          <w:rPr>
            <w:rStyle w:val="Hyperlink"/>
            <w:rFonts w:asciiTheme="minorHAnsi" w:hAnsiTheme="minorHAnsi" w:cstheme="minorHAnsi"/>
            <w:szCs w:val="22"/>
          </w:rPr>
          <w:t>mckenzie-application@unimelb.edu.au</w:t>
        </w:r>
      </w:hyperlink>
      <w:r>
        <w:rPr>
          <w:rStyle w:val="Hyperlink"/>
          <w:rFonts w:asciiTheme="minorHAnsi" w:hAnsiTheme="minorHAnsi" w:cstheme="minorHAnsi"/>
          <w:szCs w:val="22"/>
        </w:rPr>
        <w:t xml:space="preserve"> </w:t>
      </w:r>
      <w:r w:rsidRPr="004D3C2E">
        <w:rPr>
          <w:rStyle w:val="cf01"/>
          <w:i/>
          <w:iCs/>
        </w:rPr>
        <w:t xml:space="preserve">by the </w:t>
      </w:r>
      <w:r>
        <w:rPr>
          <w:rStyle w:val="cf01"/>
          <w:i/>
          <w:iCs/>
        </w:rPr>
        <w:t>EOI</w:t>
      </w:r>
      <w:r w:rsidRPr="004D3C2E">
        <w:rPr>
          <w:rStyle w:val="cf01"/>
          <w:i/>
          <w:iCs/>
        </w:rPr>
        <w:t xml:space="preserve"> deadline.</w:t>
      </w:r>
    </w:p>
    <w:p w14:paraId="0EFC90F0" w14:textId="77777777" w:rsidR="001D617F" w:rsidRDefault="001D617F" w:rsidP="009516B5">
      <w:pPr>
        <w:ind w:right="237"/>
        <w:rPr>
          <w:rStyle w:val="cf01"/>
          <w:i/>
          <w:iCs/>
        </w:rPr>
      </w:pPr>
    </w:p>
    <w:p w14:paraId="49286892" w14:textId="2C780132" w:rsidR="00A73636" w:rsidRDefault="001D617F" w:rsidP="009516B5">
      <w:pPr>
        <w:ind w:right="237"/>
        <w:rPr>
          <w:rFonts w:asciiTheme="minorHAnsi" w:hAnsiTheme="minorHAnsi" w:cs="Arial"/>
          <w:b/>
          <w:sz w:val="28"/>
          <w:szCs w:val="26"/>
        </w:rPr>
      </w:pPr>
      <w:r>
        <w:rPr>
          <w:rStyle w:val="cf01"/>
          <w:i/>
          <w:iCs/>
        </w:rPr>
        <w:t xml:space="preserve">All signatories of this form should complete their section and add their signature </w:t>
      </w:r>
      <w:r w:rsidR="00CF698F">
        <w:rPr>
          <w:rStyle w:val="cf01"/>
          <w:i/>
          <w:iCs/>
        </w:rPr>
        <w:t>at the end of the document.</w:t>
      </w:r>
    </w:p>
    <w:tbl>
      <w:tblPr>
        <w:tblStyle w:val="TableGrid"/>
        <w:tblW w:w="10485" w:type="dxa"/>
        <w:tblInd w:w="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3235"/>
        <w:gridCol w:w="7250"/>
      </w:tblGrid>
      <w:tr w:rsidR="00EC5460" w:rsidRPr="002E6F7D" w14:paraId="210C27BC" w14:textId="77777777" w:rsidTr="008657B6">
        <w:trPr>
          <w:trHeight w:val="193"/>
        </w:trPr>
        <w:tc>
          <w:tcPr>
            <w:tcW w:w="3235" w:type="dxa"/>
            <w:shd w:val="clear" w:color="auto" w:fill="2F5496" w:themeFill="accent1" w:themeFillShade="BF"/>
            <w:vAlign w:val="center"/>
          </w:tcPr>
          <w:p w14:paraId="3E7FB21D" w14:textId="100B31BF" w:rsidR="00EC5460" w:rsidRPr="00C914D3" w:rsidRDefault="002A098E" w:rsidP="00C0005B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C914D3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Applicant Full Name</w:t>
            </w:r>
          </w:p>
        </w:tc>
        <w:sdt>
          <w:sdtPr>
            <w:rPr>
              <w:rFonts w:asciiTheme="minorHAnsi" w:hAnsiTheme="minorHAnsi"/>
              <w:color w:val="000000"/>
              <w:sz w:val="22"/>
              <w:szCs w:val="22"/>
              <w:shd w:val="clear" w:color="auto" w:fill="E6E6E6"/>
              <w:lang w:val="en-AU"/>
            </w:rPr>
            <w:id w:val="-1283640455"/>
            <w:placeholder>
              <w:docPart w:val="6AE7A4D110924E4DA5936BAE52938102"/>
            </w:placeholder>
            <w:showingPlcHdr/>
          </w:sdtPr>
          <w:sdtEndPr/>
          <w:sdtContent>
            <w:tc>
              <w:tcPr>
                <w:tcW w:w="7250" w:type="dxa"/>
                <w:shd w:val="clear" w:color="auto" w:fill="F2F2F2" w:themeFill="background1" w:themeFillShade="F2"/>
                <w:vAlign w:val="center"/>
              </w:tcPr>
              <w:p w14:paraId="43E0C5AC" w14:textId="7B4016BA" w:rsidR="00EC5460" w:rsidRPr="00C914D3" w:rsidRDefault="00EC5460" w:rsidP="00C0005B">
                <w:pPr>
                  <w:widowControl/>
                  <w:autoSpaceDE/>
                  <w:rPr>
                    <w:rFonts w:asciiTheme="minorHAnsi" w:hAnsiTheme="minorHAnsi"/>
                    <w:color w:val="000000"/>
                    <w:sz w:val="22"/>
                    <w:szCs w:val="22"/>
                    <w:lang w:val="en-AU"/>
                  </w:rPr>
                </w:pPr>
                <w:r w:rsidRPr="00C914D3">
                  <w:rPr>
                    <w:rStyle w:val="PlaceholderText"/>
                    <w:rFonts w:asciiTheme="minorHAnsi" w:eastAsiaTheme="minorHAnsi" w:hAnsi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724107" w:rsidRPr="002E6F7D" w14:paraId="7AD2245F" w14:textId="77777777" w:rsidTr="008657B6">
        <w:trPr>
          <w:trHeight w:val="368"/>
        </w:trPr>
        <w:tc>
          <w:tcPr>
            <w:tcW w:w="3235" w:type="dxa"/>
            <w:shd w:val="clear" w:color="auto" w:fill="2F5496" w:themeFill="accent1" w:themeFillShade="BF"/>
            <w:vAlign w:val="center"/>
          </w:tcPr>
          <w:p w14:paraId="40699941" w14:textId="1251743A" w:rsidR="00724107" w:rsidRPr="00C914D3" w:rsidRDefault="00826D1C" w:rsidP="00C0005B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proofErr w:type="spellStart"/>
            <w:r w:rsidRPr="00C914D3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SmartyGrant</w:t>
            </w:r>
            <w:r w:rsidR="009175AF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s</w:t>
            </w:r>
            <w:proofErr w:type="spellEnd"/>
            <w:r w:rsidRPr="00C914D3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 xml:space="preserve"> ID#</w:t>
            </w:r>
          </w:p>
        </w:tc>
        <w:sdt>
          <w:sdtPr>
            <w:rPr>
              <w:rFonts w:asciiTheme="minorHAnsi" w:hAnsiTheme="minorHAnsi"/>
              <w:color w:val="000000"/>
              <w:sz w:val="22"/>
              <w:szCs w:val="22"/>
              <w:shd w:val="clear" w:color="auto" w:fill="E6E6E6"/>
              <w:lang w:val="en-AU"/>
            </w:rPr>
            <w:id w:val="262502256"/>
            <w:placeholder>
              <w:docPart w:val="0E6F710954FC4753BCCCA09BAEA9AE78"/>
            </w:placeholder>
            <w:showingPlcHdr/>
          </w:sdtPr>
          <w:sdtEndPr/>
          <w:sdtContent>
            <w:tc>
              <w:tcPr>
                <w:tcW w:w="7250" w:type="dxa"/>
                <w:shd w:val="clear" w:color="auto" w:fill="F2F2F2" w:themeFill="background1" w:themeFillShade="F2"/>
                <w:vAlign w:val="center"/>
              </w:tcPr>
              <w:p w14:paraId="2E29208A" w14:textId="2B00A475" w:rsidR="00724107" w:rsidRPr="00C914D3" w:rsidRDefault="002E6F7D" w:rsidP="00C0005B">
                <w:pPr>
                  <w:widowControl/>
                  <w:autoSpaceDE/>
                  <w:rPr>
                    <w:rFonts w:asciiTheme="minorHAnsi" w:hAnsiTheme="minorHAnsi"/>
                    <w:bCs/>
                    <w:sz w:val="22"/>
                    <w:szCs w:val="22"/>
                  </w:rPr>
                </w:pPr>
                <w:r w:rsidRPr="00C914D3">
                  <w:rPr>
                    <w:rStyle w:val="PlaceholderText"/>
                    <w:rFonts w:asciiTheme="minorHAnsi" w:eastAsiaTheme="minorHAnsi" w:hAnsi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C7737C" w:rsidRPr="002E6F7D" w14:paraId="0AB2B9F9" w14:textId="77777777" w:rsidTr="008657B6">
        <w:trPr>
          <w:trHeight w:val="262"/>
        </w:trPr>
        <w:tc>
          <w:tcPr>
            <w:tcW w:w="3235" w:type="dxa"/>
            <w:shd w:val="clear" w:color="auto" w:fill="2F5496" w:themeFill="accent1" w:themeFillShade="BF"/>
            <w:vAlign w:val="center"/>
          </w:tcPr>
          <w:p w14:paraId="3BF725F7" w14:textId="2341F99F" w:rsidR="00C7737C" w:rsidRPr="00C914D3" w:rsidRDefault="001137E9" w:rsidP="00C0005B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Proposed</w:t>
            </w:r>
            <w:r w:rsidR="00901615" w:rsidRPr="00C914D3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 xml:space="preserve"> Faculty</w:t>
            </w:r>
          </w:p>
        </w:tc>
        <w:sdt>
          <w:sdtPr>
            <w:rPr>
              <w:rFonts w:asciiTheme="minorHAnsi" w:hAnsiTheme="minorHAnsi"/>
              <w:color w:val="000000"/>
              <w:sz w:val="22"/>
              <w:szCs w:val="22"/>
              <w:shd w:val="clear" w:color="auto" w:fill="E6E6E6"/>
              <w:lang w:val="en-AU"/>
            </w:rPr>
            <w:id w:val="-1561392295"/>
            <w:placeholder>
              <w:docPart w:val="083B31AC30BB40A38DC30FBA9B97F013"/>
            </w:placeholder>
            <w:showingPlcHdr/>
          </w:sdtPr>
          <w:sdtEndPr/>
          <w:sdtContent>
            <w:tc>
              <w:tcPr>
                <w:tcW w:w="7250" w:type="dxa"/>
                <w:shd w:val="clear" w:color="auto" w:fill="F2F2F2" w:themeFill="background1" w:themeFillShade="F2"/>
                <w:vAlign w:val="center"/>
              </w:tcPr>
              <w:p w14:paraId="1378571D" w14:textId="4A937D5E" w:rsidR="00C7737C" w:rsidRPr="00C914D3" w:rsidRDefault="002E6F7D" w:rsidP="00C0005B">
                <w:pPr>
                  <w:widowControl/>
                  <w:autoSpaceDE/>
                  <w:rPr>
                    <w:rFonts w:asciiTheme="minorHAnsi" w:hAnsiTheme="minorHAnsi"/>
                    <w:bCs/>
                    <w:sz w:val="22"/>
                    <w:szCs w:val="22"/>
                  </w:rPr>
                </w:pPr>
                <w:r w:rsidRPr="00C914D3">
                  <w:rPr>
                    <w:rStyle w:val="PlaceholderText"/>
                    <w:rFonts w:asciiTheme="minorHAnsi" w:eastAsiaTheme="minorHAnsi" w:hAnsi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FB4693" w:rsidRPr="002E6F7D" w14:paraId="32B2E7DA" w14:textId="77777777" w:rsidTr="008657B6">
        <w:trPr>
          <w:trHeight w:val="262"/>
        </w:trPr>
        <w:tc>
          <w:tcPr>
            <w:tcW w:w="3235" w:type="dxa"/>
            <w:shd w:val="clear" w:color="auto" w:fill="2F5496" w:themeFill="accent1" w:themeFillShade="BF"/>
            <w:vAlign w:val="center"/>
          </w:tcPr>
          <w:p w14:paraId="5105AC36" w14:textId="31E1FF05" w:rsidR="00FB4693" w:rsidRPr="00C914D3" w:rsidRDefault="001137E9" w:rsidP="00C0005B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Proposed School</w:t>
            </w:r>
            <w:r w:rsidR="005A0449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/Department</w:t>
            </w:r>
          </w:p>
        </w:tc>
        <w:sdt>
          <w:sdtPr>
            <w:rPr>
              <w:rFonts w:asciiTheme="minorHAnsi" w:hAnsiTheme="minorHAnsi"/>
              <w:color w:val="000000"/>
              <w:sz w:val="22"/>
              <w:szCs w:val="22"/>
              <w:shd w:val="clear" w:color="auto" w:fill="E6E6E6"/>
              <w:lang w:val="en-AU"/>
            </w:rPr>
            <w:id w:val="-1274626548"/>
            <w:placeholder>
              <w:docPart w:val="B605195C46F641EB84DCA171378EB657"/>
            </w:placeholder>
            <w:showingPlcHdr/>
          </w:sdtPr>
          <w:sdtEndPr/>
          <w:sdtContent>
            <w:tc>
              <w:tcPr>
                <w:tcW w:w="7250" w:type="dxa"/>
                <w:shd w:val="clear" w:color="auto" w:fill="F2F2F2" w:themeFill="background1" w:themeFillShade="F2"/>
                <w:vAlign w:val="center"/>
              </w:tcPr>
              <w:p w14:paraId="61AC868E" w14:textId="1F09501C" w:rsidR="00FB4693" w:rsidRDefault="00B3532A" w:rsidP="00C0005B">
                <w:pPr>
                  <w:widowControl/>
                  <w:autoSpaceDE/>
                  <w:rPr>
                    <w:rFonts w:asciiTheme="minorHAnsi" w:hAnsiTheme="minorHAnsi"/>
                    <w:color w:val="000000"/>
                    <w:sz w:val="22"/>
                    <w:szCs w:val="22"/>
                    <w:lang w:val="en-AU"/>
                  </w:rPr>
                </w:pPr>
                <w:r w:rsidRPr="00C914D3">
                  <w:rPr>
                    <w:rStyle w:val="PlaceholderText"/>
                    <w:rFonts w:asciiTheme="minorHAnsi" w:eastAsiaTheme="minorHAnsi" w:hAnsi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EE539F" w:rsidRPr="002E6F7D" w14:paraId="587F8BAF" w14:textId="77777777" w:rsidTr="008657B6">
        <w:trPr>
          <w:trHeight w:val="262"/>
        </w:trPr>
        <w:tc>
          <w:tcPr>
            <w:tcW w:w="3235" w:type="dxa"/>
            <w:shd w:val="clear" w:color="auto" w:fill="2F5496" w:themeFill="accent1" w:themeFillShade="BF"/>
            <w:vAlign w:val="center"/>
          </w:tcPr>
          <w:p w14:paraId="4C76877A" w14:textId="0F2CBB0C" w:rsidR="00EE539F" w:rsidRDefault="00EE539F" w:rsidP="00C0005B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 xml:space="preserve">(If relevant) Proposed </w:t>
            </w:r>
            <w:r w:rsidR="001D617F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 xml:space="preserve">eligible </w:t>
            </w:r>
            <w:r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affiliated institute</w:t>
            </w:r>
          </w:p>
        </w:tc>
        <w:sdt>
          <w:sdtPr>
            <w:rPr>
              <w:rFonts w:asciiTheme="minorHAnsi" w:hAnsiTheme="minorHAnsi"/>
              <w:color w:val="000000"/>
              <w:sz w:val="22"/>
              <w:szCs w:val="22"/>
              <w:shd w:val="clear" w:color="auto" w:fill="E6E6E6"/>
              <w:lang w:val="en-AU"/>
            </w:rPr>
            <w:id w:val="-200167285"/>
            <w:placeholder>
              <w:docPart w:val="049CB5834A5E4D36BA83A6DA93133880"/>
            </w:placeholder>
            <w:showingPlcHdr/>
          </w:sdtPr>
          <w:sdtEndPr/>
          <w:sdtContent>
            <w:tc>
              <w:tcPr>
                <w:tcW w:w="7250" w:type="dxa"/>
                <w:shd w:val="clear" w:color="auto" w:fill="F2F2F2" w:themeFill="background1" w:themeFillShade="F2"/>
                <w:vAlign w:val="center"/>
              </w:tcPr>
              <w:p w14:paraId="7A382F67" w14:textId="19AE8657" w:rsidR="00EE539F" w:rsidRDefault="00EE539F" w:rsidP="00C0005B">
                <w:pPr>
                  <w:widowControl/>
                  <w:autoSpaceDE/>
                  <w:rPr>
                    <w:rFonts w:asciiTheme="minorHAnsi" w:hAnsiTheme="minorHAnsi"/>
                    <w:color w:val="000000"/>
                    <w:sz w:val="22"/>
                    <w:szCs w:val="22"/>
                    <w:shd w:val="clear" w:color="auto" w:fill="E6E6E6"/>
                    <w:lang w:val="en-AU"/>
                  </w:rPr>
                </w:pPr>
                <w:r w:rsidRPr="00C914D3">
                  <w:rPr>
                    <w:rStyle w:val="PlaceholderText"/>
                    <w:rFonts w:asciiTheme="minorHAnsi" w:eastAsiaTheme="minorHAnsi" w:hAnsi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2D5CE3" w:rsidRPr="002E6F7D" w14:paraId="6147ACBC" w14:textId="77777777" w:rsidTr="008657B6">
        <w:trPr>
          <w:trHeight w:val="250"/>
        </w:trPr>
        <w:tc>
          <w:tcPr>
            <w:tcW w:w="3235" w:type="dxa"/>
            <w:shd w:val="clear" w:color="auto" w:fill="2F5496" w:themeFill="accent1" w:themeFillShade="BF"/>
            <w:vAlign w:val="center"/>
          </w:tcPr>
          <w:p w14:paraId="400405CC" w14:textId="7248D185" w:rsidR="002D5CE3" w:rsidRPr="00C914D3" w:rsidRDefault="00EC5460" w:rsidP="00C0005B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C914D3">
              <w:rPr>
                <w:rFonts w:asciiTheme="minorHAnsi" w:hAnsiTheme="minorHAnsi"/>
                <w:b/>
                <w:bCs/>
                <w:color w:val="FFFFFF" w:themeColor="background1"/>
                <w:sz w:val="22"/>
                <w:szCs w:val="22"/>
              </w:rPr>
              <w:t>Project title</w:t>
            </w:r>
          </w:p>
        </w:tc>
        <w:tc>
          <w:tcPr>
            <w:tcW w:w="7250" w:type="dxa"/>
            <w:shd w:val="clear" w:color="auto" w:fill="F2F2F2" w:themeFill="background1" w:themeFillShade="F2"/>
            <w:vAlign w:val="center"/>
          </w:tcPr>
          <w:p w14:paraId="755F3A2C" w14:textId="460F6D33" w:rsidR="002D5CE3" w:rsidRPr="00C914D3" w:rsidRDefault="00A235DB" w:rsidP="00C0005B">
            <w:pPr>
              <w:widowControl/>
              <w:autoSpaceDE/>
              <w:rPr>
                <w:rFonts w:asciiTheme="minorHAnsi" w:hAnsiTheme="minorHAnsi"/>
                <w:bCs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color w:val="000000"/>
                  <w:sz w:val="22"/>
                  <w:szCs w:val="22"/>
                  <w:shd w:val="clear" w:color="auto" w:fill="E6E6E6"/>
                  <w:lang w:val="en-AU"/>
                </w:rPr>
                <w:id w:val="1895460566"/>
                <w:placeholder>
                  <w:docPart w:val="0E77EF504CAE4B479739C30E13BC7410"/>
                </w:placeholder>
              </w:sdtPr>
              <w:sdtEndPr/>
              <w:sdtContent>
                <w:sdt>
                  <w:sdtPr>
                    <w:rPr>
                      <w:rFonts w:asciiTheme="minorHAnsi" w:hAnsiTheme="minorHAnsi"/>
                      <w:color w:val="000000"/>
                      <w:sz w:val="22"/>
                      <w:szCs w:val="22"/>
                      <w:shd w:val="clear" w:color="auto" w:fill="E6E6E6"/>
                      <w:lang w:val="en-AU"/>
                    </w:rPr>
                    <w:id w:val="562303940"/>
                    <w:placeholder>
                      <w:docPart w:val="35F76E0D975F4D13A3193262457B1933"/>
                    </w:placeholder>
                    <w:showingPlcHdr/>
                  </w:sdtPr>
                  <w:sdtEndPr/>
                  <w:sdtContent>
                    <w:r w:rsidR="002E6F7D" w:rsidRPr="00C914D3">
                      <w:rPr>
                        <w:rStyle w:val="PlaceholderText"/>
                        <w:rFonts w:asciiTheme="minorHAnsi" w:eastAsiaTheme="minorHAnsi" w:hAnsiTheme="minorHAnsi"/>
                        <w:sz w:val="22"/>
                        <w:szCs w:val="22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</w:tbl>
    <w:p w14:paraId="0FDF26F6" w14:textId="64AD2339" w:rsidR="009516B5" w:rsidRDefault="009516B5" w:rsidP="009516B5">
      <w:pPr>
        <w:ind w:right="237"/>
        <w:rPr>
          <w:rFonts w:asciiTheme="minorHAnsi" w:hAnsiTheme="minorHAnsi" w:cs="Arial"/>
          <w:b/>
          <w:sz w:val="28"/>
          <w:szCs w:val="26"/>
        </w:rPr>
      </w:pPr>
    </w:p>
    <w:p w14:paraId="7ECC93CA" w14:textId="11C296E7" w:rsidR="00601EF7" w:rsidRDefault="005A2119" w:rsidP="00601EF7">
      <w:pPr>
        <w:pStyle w:val="Heading1"/>
        <w:shd w:val="clear" w:color="auto" w:fill="2F5496" w:themeFill="accent1" w:themeFillShade="BF"/>
        <w:ind w:firstLine="52"/>
        <w:rPr>
          <w:rFonts w:asciiTheme="minorHAnsi" w:hAnsiTheme="minorHAnsi" w:cs="Arial"/>
          <w:color w:val="FFFFFF" w:themeColor="background1"/>
          <w:szCs w:val="22"/>
        </w:rPr>
      </w:pPr>
      <w:r w:rsidRPr="005A2119">
        <w:rPr>
          <w:rFonts w:asciiTheme="minorHAnsi" w:hAnsiTheme="minorHAnsi" w:cs="Arial"/>
          <w:color w:val="FFFFFF" w:themeColor="background1"/>
          <w:szCs w:val="22"/>
        </w:rPr>
        <w:t>A</w:t>
      </w:r>
      <w:r>
        <w:rPr>
          <w:rFonts w:asciiTheme="minorHAnsi" w:hAnsiTheme="minorHAnsi" w:cs="Arial"/>
          <w:color w:val="FFFFFF" w:themeColor="background1"/>
          <w:szCs w:val="22"/>
        </w:rPr>
        <w:t>CADEMIC CONTACT</w:t>
      </w:r>
      <w:r w:rsidR="003A3776">
        <w:rPr>
          <w:rFonts w:asciiTheme="minorHAnsi" w:hAnsiTheme="minorHAnsi" w:cs="Arial"/>
          <w:color w:val="FFFFFF" w:themeColor="background1"/>
          <w:szCs w:val="22"/>
        </w:rPr>
        <w:t>’S</w:t>
      </w:r>
      <w:r>
        <w:rPr>
          <w:rFonts w:asciiTheme="minorHAnsi" w:hAnsiTheme="minorHAnsi" w:cs="Arial"/>
          <w:color w:val="FFFFFF" w:themeColor="background1"/>
          <w:szCs w:val="22"/>
        </w:rPr>
        <w:t xml:space="preserve"> ENDO</w:t>
      </w:r>
      <w:r w:rsidR="00051214">
        <w:rPr>
          <w:rFonts w:asciiTheme="minorHAnsi" w:hAnsiTheme="minorHAnsi" w:cs="Arial"/>
          <w:color w:val="FFFFFF" w:themeColor="background1"/>
          <w:szCs w:val="22"/>
        </w:rPr>
        <w:t xml:space="preserve">RSEMENT </w:t>
      </w:r>
    </w:p>
    <w:p w14:paraId="4E3299AB" w14:textId="77777777" w:rsidR="00CB3922" w:rsidRPr="00CB3922" w:rsidRDefault="00CB3922" w:rsidP="00CB3922">
      <w:pPr>
        <w:rPr>
          <w:lang w:val="en-AU"/>
        </w:rPr>
      </w:pPr>
    </w:p>
    <w:tbl>
      <w:tblPr>
        <w:tblStyle w:val="TableGrid"/>
        <w:tblW w:w="10485" w:type="dxa"/>
        <w:tblInd w:w="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0485"/>
      </w:tblGrid>
      <w:tr w:rsidR="005E23D0" w:rsidRPr="002E6F7D" w14:paraId="52B4EB22" w14:textId="77777777" w:rsidTr="008657B6">
        <w:trPr>
          <w:trHeight w:val="503"/>
        </w:trPr>
        <w:tc>
          <w:tcPr>
            <w:tcW w:w="10485" w:type="dxa"/>
            <w:shd w:val="clear" w:color="auto" w:fill="D9E2F3" w:themeFill="accent1" w:themeFillTint="33"/>
            <w:vAlign w:val="center"/>
          </w:tcPr>
          <w:p w14:paraId="6CD07509" w14:textId="32188A13" w:rsidR="005E3CF9" w:rsidRDefault="59FE644F" w:rsidP="00571308">
            <w:pPr>
              <w:widowControl/>
              <w:autoSpaceDE/>
              <w:spacing w:after="120"/>
              <w:rPr>
                <w:rFonts w:asciiTheme="minorHAnsi" w:hAnsiTheme="minorHAnsi"/>
                <w:color w:val="000000" w:themeColor="text1"/>
                <w:lang w:val="en-AU"/>
              </w:rPr>
            </w:pPr>
            <w:r w:rsidRPr="067C8C02">
              <w:rPr>
                <w:rFonts w:asciiTheme="minorHAnsi" w:hAnsiTheme="minorHAnsi"/>
                <w:color w:val="000000" w:themeColor="text1"/>
                <w:lang w:val="en-AU"/>
              </w:rPr>
              <w:t>In this section</w:t>
            </w:r>
            <w:r w:rsidR="00DC7815">
              <w:rPr>
                <w:rFonts w:asciiTheme="minorHAnsi" w:hAnsiTheme="minorHAnsi"/>
                <w:color w:val="000000" w:themeColor="text1"/>
                <w:lang w:val="en-AU"/>
              </w:rPr>
              <w:t>,</w:t>
            </w:r>
            <w:r w:rsidRPr="067C8C02">
              <w:rPr>
                <w:rFonts w:asciiTheme="minorHAnsi" w:hAnsiTheme="minorHAnsi"/>
                <w:color w:val="000000" w:themeColor="text1"/>
                <w:lang w:val="en-AU"/>
              </w:rPr>
              <w:t xml:space="preserve"> </w:t>
            </w:r>
            <w:r w:rsidR="4E3B9995" w:rsidRPr="067C8C02">
              <w:rPr>
                <w:rFonts w:asciiTheme="minorHAnsi" w:hAnsiTheme="minorHAnsi"/>
                <w:color w:val="000000" w:themeColor="text1"/>
                <w:lang w:val="en-AU"/>
              </w:rPr>
              <w:t>the Academic Contact is</w:t>
            </w:r>
            <w:r w:rsidRPr="067C8C02">
              <w:rPr>
                <w:rFonts w:asciiTheme="minorHAnsi" w:hAnsiTheme="minorHAnsi"/>
                <w:color w:val="000000" w:themeColor="text1"/>
                <w:lang w:val="en-AU"/>
              </w:rPr>
              <w:t xml:space="preserve"> asked to endorse the</w:t>
            </w:r>
            <w:r w:rsidR="63B51E65" w:rsidRPr="067C8C02">
              <w:rPr>
                <w:rFonts w:asciiTheme="minorHAnsi" w:hAnsiTheme="minorHAnsi"/>
                <w:color w:val="000000" w:themeColor="text1"/>
                <w:lang w:val="en-AU"/>
              </w:rPr>
              <w:t xml:space="preserve"> fellowship application and the</w:t>
            </w:r>
            <w:r w:rsidRPr="067C8C02">
              <w:rPr>
                <w:rFonts w:asciiTheme="minorHAnsi" w:hAnsiTheme="minorHAnsi"/>
                <w:color w:val="000000" w:themeColor="text1"/>
                <w:lang w:val="en-AU"/>
              </w:rPr>
              <w:t xml:space="preserve"> proposed research </w:t>
            </w:r>
            <w:r w:rsidR="70A1209D" w:rsidRPr="067C8C02">
              <w:rPr>
                <w:rFonts w:asciiTheme="minorHAnsi" w:hAnsiTheme="minorHAnsi"/>
                <w:color w:val="000000" w:themeColor="text1"/>
                <w:lang w:val="en-AU"/>
              </w:rPr>
              <w:t>project</w:t>
            </w:r>
            <w:r w:rsidRPr="067C8C02">
              <w:rPr>
                <w:rFonts w:asciiTheme="minorHAnsi" w:hAnsiTheme="minorHAnsi"/>
                <w:color w:val="000000" w:themeColor="text1"/>
                <w:lang w:val="en-AU"/>
              </w:rPr>
              <w:t xml:space="preserve">. </w:t>
            </w:r>
            <w:r w:rsidR="70A1209D" w:rsidRPr="067C8C02">
              <w:rPr>
                <w:rFonts w:asciiTheme="minorHAnsi" w:hAnsiTheme="minorHAnsi"/>
                <w:color w:val="000000" w:themeColor="text1"/>
                <w:lang w:val="en-AU"/>
              </w:rPr>
              <w:t>Based on</w:t>
            </w:r>
            <w:r w:rsidR="76C4110F" w:rsidRPr="067C8C02">
              <w:rPr>
                <w:rFonts w:asciiTheme="minorHAnsi" w:hAnsiTheme="minorHAnsi"/>
                <w:color w:val="000000" w:themeColor="text1"/>
                <w:lang w:val="en-AU"/>
              </w:rPr>
              <w:t xml:space="preserve"> </w:t>
            </w:r>
            <w:r w:rsidRPr="067C8C02">
              <w:rPr>
                <w:rFonts w:asciiTheme="minorHAnsi" w:hAnsiTheme="minorHAnsi"/>
                <w:color w:val="000000" w:themeColor="text1"/>
                <w:lang w:val="en-AU"/>
              </w:rPr>
              <w:t>interaction</w:t>
            </w:r>
            <w:r w:rsidR="70A1209D" w:rsidRPr="067C8C02">
              <w:rPr>
                <w:rFonts w:asciiTheme="minorHAnsi" w:hAnsiTheme="minorHAnsi"/>
                <w:color w:val="000000" w:themeColor="text1"/>
                <w:lang w:val="en-AU"/>
              </w:rPr>
              <w:t>s</w:t>
            </w:r>
            <w:r w:rsidRPr="067C8C02">
              <w:rPr>
                <w:rFonts w:asciiTheme="minorHAnsi" w:hAnsiTheme="minorHAnsi"/>
                <w:color w:val="000000" w:themeColor="text1"/>
                <w:lang w:val="en-AU"/>
              </w:rPr>
              <w:t xml:space="preserve"> with the </w:t>
            </w:r>
            <w:r w:rsidR="70A1209D" w:rsidRPr="067C8C02">
              <w:rPr>
                <w:rFonts w:asciiTheme="minorHAnsi" w:hAnsiTheme="minorHAnsi"/>
                <w:color w:val="000000" w:themeColor="text1"/>
                <w:lang w:val="en-AU"/>
              </w:rPr>
              <w:t>applicant and the proposed research</w:t>
            </w:r>
            <w:r w:rsidRPr="067C8C02">
              <w:rPr>
                <w:rFonts w:asciiTheme="minorHAnsi" w:hAnsiTheme="minorHAnsi"/>
                <w:color w:val="000000" w:themeColor="text1"/>
                <w:lang w:val="en-AU"/>
              </w:rPr>
              <w:t>, please describe the strategic value of the research</w:t>
            </w:r>
            <w:r w:rsidR="70A1209D" w:rsidRPr="067C8C02">
              <w:rPr>
                <w:rFonts w:asciiTheme="minorHAnsi" w:hAnsiTheme="minorHAnsi"/>
                <w:color w:val="000000" w:themeColor="text1"/>
                <w:lang w:val="en-AU"/>
              </w:rPr>
              <w:t xml:space="preserve"> in terms of </w:t>
            </w:r>
            <w:r w:rsidR="21301676" w:rsidRPr="067C8C02">
              <w:rPr>
                <w:rFonts w:asciiTheme="minorHAnsi" w:hAnsiTheme="minorHAnsi"/>
                <w:color w:val="000000" w:themeColor="text1"/>
                <w:lang w:val="en-AU"/>
              </w:rPr>
              <w:t xml:space="preserve">contribution to </w:t>
            </w:r>
            <w:r w:rsidR="3950D6E8" w:rsidRPr="067C8C02">
              <w:rPr>
                <w:rFonts w:asciiTheme="minorHAnsi" w:hAnsiTheme="minorHAnsi"/>
                <w:color w:val="000000" w:themeColor="text1"/>
                <w:lang w:val="en-AU"/>
              </w:rPr>
              <w:t xml:space="preserve">the </w:t>
            </w:r>
            <w:r w:rsidR="21301676" w:rsidRPr="067C8C02">
              <w:rPr>
                <w:rFonts w:asciiTheme="minorHAnsi" w:hAnsiTheme="minorHAnsi"/>
                <w:color w:val="000000" w:themeColor="text1"/>
                <w:lang w:val="en-AU"/>
              </w:rPr>
              <w:t>discipline and</w:t>
            </w:r>
            <w:r w:rsidRPr="067C8C02">
              <w:rPr>
                <w:rFonts w:asciiTheme="minorHAnsi" w:hAnsiTheme="minorHAnsi"/>
                <w:color w:val="000000" w:themeColor="text1"/>
                <w:lang w:val="en-AU"/>
              </w:rPr>
              <w:t xml:space="preserve"> </w:t>
            </w:r>
            <w:r w:rsidR="60778A72" w:rsidRPr="067C8C02">
              <w:rPr>
                <w:rFonts w:asciiTheme="minorHAnsi" w:hAnsiTheme="minorHAnsi"/>
                <w:color w:val="000000" w:themeColor="text1"/>
                <w:lang w:val="en-AU"/>
              </w:rPr>
              <w:t>alignment</w:t>
            </w:r>
            <w:r w:rsidRPr="067C8C02">
              <w:rPr>
                <w:rFonts w:asciiTheme="minorHAnsi" w:hAnsiTheme="minorHAnsi"/>
                <w:color w:val="000000" w:themeColor="text1"/>
                <w:lang w:val="en-AU"/>
              </w:rPr>
              <w:t xml:space="preserve"> with </w:t>
            </w:r>
            <w:r w:rsidR="21301676" w:rsidRPr="067C8C02">
              <w:rPr>
                <w:rFonts w:asciiTheme="minorHAnsi" w:hAnsiTheme="minorHAnsi"/>
                <w:color w:val="000000" w:themeColor="text1"/>
                <w:lang w:val="en-AU"/>
              </w:rPr>
              <w:t>F</w:t>
            </w:r>
            <w:r w:rsidRPr="067C8C02">
              <w:rPr>
                <w:rFonts w:asciiTheme="minorHAnsi" w:hAnsiTheme="minorHAnsi"/>
                <w:color w:val="000000" w:themeColor="text1"/>
                <w:lang w:val="en-AU"/>
              </w:rPr>
              <w:t>aculty priorities</w:t>
            </w:r>
            <w:r w:rsidR="366D8D75" w:rsidRPr="067C8C02">
              <w:rPr>
                <w:rFonts w:asciiTheme="minorHAnsi" w:hAnsiTheme="minorHAnsi"/>
                <w:color w:val="000000" w:themeColor="text1"/>
                <w:lang w:val="en-AU"/>
              </w:rPr>
              <w:t xml:space="preserve"> (maximum 300 words)</w:t>
            </w:r>
            <w:r w:rsidRPr="067C8C02">
              <w:rPr>
                <w:rFonts w:asciiTheme="minorHAnsi" w:hAnsiTheme="minorHAnsi"/>
                <w:color w:val="000000" w:themeColor="text1"/>
                <w:lang w:val="en-AU"/>
              </w:rPr>
              <w:t>.</w:t>
            </w:r>
          </w:p>
          <w:p w14:paraId="237B77F0" w14:textId="33BBC630" w:rsidR="005E3CF9" w:rsidRPr="00FE6598" w:rsidRDefault="00461C92" w:rsidP="00571308">
            <w:pPr>
              <w:widowControl/>
              <w:autoSpaceDE/>
              <w:spacing w:after="120"/>
              <w:rPr>
                <w:rFonts w:asciiTheme="minorHAnsi" w:hAnsiTheme="minorHAnsi"/>
                <w:color w:val="000000"/>
                <w:lang w:val="en-AU"/>
              </w:rPr>
            </w:pPr>
            <w:r>
              <w:rPr>
                <w:rFonts w:asciiTheme="minorHAnsi" w:eastAsia="Times" w:hAnsiTheme="minorHAnsi" w:cstheme="minorHAnsi"/>
              </w:rPr>
              <w:t>Academic Contacts for applicants applying in the Faculty of Arts are encouraged to</w:t>
            </w:r>
            <w:r w:rsidR="005E3CF9">
              <w:rPr>
                <w:rFonts w:asciiTheme="minorHAnsi" w:eastAsia="Times" w:hAnsiTheme="minorHAnsi" w:cstheme="minorHAnsi"/>
              </w:rPr>
              <w:t xml:space="preserve"> have an informal discussion with the</w:t>
            </w:r>
            <w:r>
              <w:rPr>
                <w:rFonts w:asciiTheme="minorHAnsi" w:eastAsia="Times" w:hAnsiTheme="minorHAnsi" w:cstheme="minorHAnsi"/>
              </w:rPr>
              <w:t xml:space="preserve"> applicant</w:t>
            </w:r>
            <w:r w:rsidR="005E3CF9">
              <w:rPr>
                <w:rFonts w:asciiTheme="minorHAnsi" w:eastAsia="Times" w:hAnsiTheme="minorHAnsi" w:cstheme="minorHAnsi"/>
              </w:rPr>
              <w:t xml:space="preserve"> about their</w:t>
            </w:r>
            <w:r w:rsidR="009B5968">
              <w:rPr>
                <w:rFonts w:asciiTheme="minorHAnsi" w:eastAsia="Times" w:hAnsiTheme="minorHAnsi" w:cstheme="minorHAnsi"/>
              </w:rPr>
              <w:t xml:space="preserve"> research proposal and Fellowship plans</w:t>
            </w:r>
            <w:r w:rsidR="005E3CF9">
              <w:rPr>
                <w:rFonts w:asciiTheme="minorHAnsi" w:eastAsia="Times" w:hAnsiTheme="minorHAnsi" w:cstheme="minorHAnsi"/>
              </w:rPr>
              <w:t xml:space="preserve"> prior to submitting th</w:t>
            </w:r>
            <w:r w:rsidR="00F9456F">
              <w:rPr>
                <w:rFonts w:asciiTheme="minorHAnsi" w:eastAsia="Times" w:hAnsiTheme="minorHAnsi" w:cstheme="minorHAnsi"/>
              </w:rPr>
              <w:t>is Endorsement Declaration.</w:t>
            </w:r>
          </w:p>
        </w:tc>
      </w:tr>
      <w:tr w:rsidR="005E23D0" w:rsidRPr="006B189D" w14:paraId="33A4F7EE" w14:textId="77777777" w:rsidTr="008657B6">
        <w:trPr>
          <w:trHeight w:val="567"/>
        </w:trPr>
        <w:tc>
          <w:tcPr>
            <w:tcW w:w="10485" w:type="dxa"/>
            <w:shd w:val="clear" w:color="auto" w:fill="F2F2F2" w:themeFill="background1" w:themeFillShade="F2"/>
            <w:vAlign w:val="center"/>
          </w:tcPr>
          <w:p w14:paraId="407483B1" w14:textId="77777777" w:rsidR="005E23D0" w:rsidRDefault="005E23D0" w:rsidP="00153148">
            <w:pPr>
              <w:widowControl/>
              <w:autoSpaceDE/>
              <w:spacing w:after="120"/>
              <w:rPr>
                <w:rFonts w:asciiTheme="minorHAnsi" w:hAnsiTheme="minorHAnsi" w:cstheme="minorHAnsi"/>
                <w:bCs/>
                <w:iCs/>
                <w:sz w:val="22"/>
                <w:szCs w:val="24"/>
              </w:rPr>
            </w:pPr>
          </w:p>
          <w:p w14:paraId="2E0B6F2A" w14:textId="77777777" w:rsidR="00153148" w:rsidRDefault="00153148" w:rsidP="00153148">
            <w:pPr>
              <w:widowControl/>
              <w:autoSpaceDE/>
              <w:spacing w:after="120"/>
              <w:rPr>
                <w:rFonts w:asciiTheme="minorHAnsi" w:hAnsiTheme="minorHAnsi" w:cstheme="minorHAnsi"/>
                <w:bCs/>
                <w:iCs/>
                <w:sz w:val="22"/>
                <w:szCs w:val="24"/>
              </w:rPr>
            </w:pPr>
          </w:p>
          <w:p w14:paraId="3084735C" w14:textId="77777777" w:rsidR="00153148" w:rsidRDefault="00153148" w:rsidP="00153148">
            <w:pPr>
              <w:widowControl/>
              <w:autoSpaceDE/>
              <w:spacing w:after="120"/>
              <w:rPr>
                <w:rFonts w:asciiTheme="minorHAnsi" w:hAnsiTheme="minorHAnsi" w:cstheme="minorHAnsi"/>
                <w:bCs/>
                <w:iCs/>
                <w:sz w:val="22"/>
                <w:szCs w:val="24"/>
              </w:rPr>
            </w:pPr>
          </w:p>
          <w:p w14:paraId="14B06B77" w14:textId="77777777" w:rsidR="00153148" w:rsidRDefault="00153148" w:rsidP="00153148">
            <w:pPr>
              <w:widowControl/>
              <w:autoSpaceDE/>
              <w:spacing w:after="120"/>
              <w:rPr>
                <w:rFonts w:asciiTheme="minorHAnsi" w:hAnsiTheme="minorHAnsi" w:cstheme="minorHAnsi"/>
                <w:bCs/>
                <w:iCs/>
                <w:sz w:val="22"/>
                <w:szCs w:val="24"/>
              </w:rPr>
            </w:pPr>
          </w:p>
          <w:p w14:paraId="50DE11D2" w14:textId="77777777" w:rsidR="00153148" w:rsidRDefault="00153148" w:rsidP="00153148">
            <w:pPr>
              <w:widowControl/>
              <w:autoSpaceDE/>
              <w:spacing w:after="120"/>
              <w:rPr>
                <w:rFonts w:asciiTheme="minorHAnsi" w:hAnsiTheme="minorHAnsi" w:cstheme="minorHAnsi"/>
                <w:bCs/>
                <w:iCs/>
                <w:sz w:val="22"/>
                <w:szCs w:val="24"/>
              </w:rPr>
            </w:pPr>
          </w:p>
          <w:p w14:paraId="2F485AC3" w14:textId="77777777" w:rsidR="00153148" w:rsidRDefault="00153148" w:rsidP="00153148">
            <w:pPr>
              <w:widowControl/>
              <w:autoSpaceDE/>
              <w:spacing w:after="120"/>
              <w:rPr>
                <w:rFonts w:asciiTheme="minorHAnsi" w:hAnsiTheme="minorHAnsi" w:cstheme="minorHAnsi"/>
                <w:bCs/>
                <w:iCs/>
                <w:sz w:val="22"/>
                <w:szCs w:val="24"/>
              </w:rPr>
            </w:pPr>
          </w:p>
          <w:p w14:paraId="68FD11A3" w14:textId="77777777" w:rsidR="00153148" w:rsidRDefault="00153148" w:rsidP="00153148">
            <w:pPr>
              <w:widowControl/>
              <w:autoSpaceDE/>
              <w:spacing w:after="120"/>
              <w:rPr>
                <w:rFonts w:asciiTheme="minorHAnsi" w:hAnsiTheme="minorHAnsi" w:cstheme="minorHAnsi"/>
                <w:bCs/>
                <w:iCs/>
                <w:sz w:val="22"/>
                <w:szCs w:val="24"/>
              </w:rPr>
            </w:pPr>
          </w:p>
          <w:p w14:paraId="78FA8E5A" w14:textId="77777777" w:rsidR="00153148" w:rsidRDefault="00153148" w:rsidP="00153148">
            <w:pPr>
              <w:widowControl/>
              <w:autoSpaceDE/>
              <w:spacing w:after="120"/>
              <w:rPr>
                <w:rFonts w:asciiTheme="minorHAnsi" w:hAnsiTheme="minorHAnsi" w:cstheme="minorHAnsi"/>
                <w:bCs/>
                <w:iCs/>
                <w:sz w:val="22"/>
                <w:szCs w:val="24"/>
              </w:rPr>
            </w:pPr>
          </w:p>
          <w:p w14:paraId="314C3F44" w14:textId="58D15594" w:rsidR="00153148" w:rsidRDefault="00153148" w:rsidP="0486B106">
            <w:pPr>
              <w:widowControl/>
              <w:autoSpaceDE/>
              <w:spacing w:after="120"/>
              <w:rPr>
                <w:rFonts w:asciiTheme="minorHAnsi" w:hAnsiTheme="minorHAnsi" w:cstheme="minorBidi"/>
                <w:sz w:val="22"/>
                <w:szCs w:val="22"/>
              </w:rPr>
            </w:pPr>
          </w:p>
          <w:p w14:paraId="4C88B56D" w14:textId="2FDC3251" w:rsidR="00153148" w:rsidRPr="00153148" w:rsidRDefault="00153148" w:rsidP="00153148">
            <w:pPr>
              <w:widowControl/>
              <w:autoSpaceDE/>
              <w:spacing w:after="120"/>
              <w:rPr>
                <w:rFonts w:asciiTheme="minorHAnsi" w:hAnsiTheme="minorHAnsi" w:cstheme="minorHAnsi"/>
                <w:bCs/>
                <w:iCs/>
                <w:sz w:val="22"/>
                <w:szCs w:val="24"/>
              </w:rPr>
            </w:pPr>
          </w:p>
        </w:tc>
      </w:tr>
    </w:tbl>
    <w:p w14:paraId="4B414EDE" w14:textId="77777777" w:rsidR="005E23D0" w:rsidRDefault="005E23D0" w:rsidP="009516B5">
      <w:pPr>
        <w:ind w:right="237"/>
        <w:rPr>
          <w:rFonts w:asciiTheme="minorHAnsi" w:hAnsiTheme="minorHAnsi" w:cs="Arial"/>
          <w:b/>
          <w:sz w:val="28"/>
          <w:szCs w:val="26"/>
        </w:rPr>
      </w:pPr>
    </w:p>
    <w:tbl>
      <w:tblPr>
        <w:tblStyle w:val="TableGrid"/>
        <w:tblW w:w="10490" w:type="dxa"/>
        <w:tblInd w:w="-5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460"/>
        <w:gridCol w:w="9030"/>
      </w:tblGrid>
      <w:tr w:rsidR="00C61029" w:rsidRPr="00A10E0F" w14:paraId="557D83ED" w14:textId="77777777" w:rsidTr="008657B6">
        <w:tc>
          <w:tcPr>
            <w:tcW w:w="1460" w:type="dxa"/>
            <w:shd w:val="clear" w:color="auto" w:fill="D9E2F3" w:themeFill="accent1" w:themeFillTint="33"/>
            <w:vAlign w:val="center"/>
          </w:tcPr>
          <w:p w14:paraId="5DBDF919" w14:textId="77777777" w:rsidR="00C61029" w:rsidRPr="00A10E0F" w:rsidRDefault="00C6102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0E0F">
              <w:rPr>
                <w:rFonts w:ascii="Segoe UI Symbol" w:hAnsi="Segoe UI Symbol" w:cs="Segoe UI Symbol"/>
                <w:b/>
                <w:bCs/>
                <w:i/>
                <w:sz w:val="22"/>
              </w:rPr>
              <w:t>✓</w:t>
            </w:r>
          </w:p>
        </w:tc>
        <w:tc>
          <w:tcPr>
            <w:tcW w:w="9030" w:type="dxa"/>
            <w:shd w:val="clear" w:color="auto" w:fill="D9E2F3" w:themeFill="accent1" w:themeFillTint="33"/>
          </w:tcPr>
          <w:p w14:paraId="0ABED1A6" w14:textId="776A294E" w:rsidR="00C61029" w:rsidRPr="005F0950" w:rsidRDefault="005F0950" w:rsidP="008657B6">
            <w:pPr>
              <w:shd w:val="clear" w:color="auto" w:fill="D9E2F3" w:themeFill="accent1" w:themeFillTint="33"/>
              <w:tabs>
                <w:tab w:val="left" w:pos="7664"/>
              </w:tabs>
              <w:rPr>
                <w:rFonts w:asciiTheme="minorHAnsi" w:hAnsiTheme="minorHAnsi" w:cstheme="minorHAnsi"/>
              </w:rPr>
            </w:pPr>
            <w:r w:rsidRPr="005F0950">
              <w:rPr>
                <w:rFonts w:asciiTheme="minorHAnsi" w:hAnsiTheme="minorHAnsi" w:cstheme="minorHAnsi"/>
                <w:b/>
                <w:bCs/>
                <w:sz w:val="22"/>
              </w:rPr>
              <w:t xml:space="preserve">In signing </w:t>
            </w:r>
            <w:r w:rsidR="00CF698F">
              <w:rPr>
                <w:rFonts w:asciiTheme="minorHAnsi" w:hAnsiTheme="minorHAnsi" w:cstheme="minorHAnsi"/>
                <w:b/>
                <w:bCs/>
                <w:sz w:val="22"/>
              </w:rPr>
              <w:t>at the end of this form</w:t>
            </w:r>
            <w:r w:rsidRPr="005F0950">
              <w:rPr>
                <w:rFonts w:asciiTheme="minorHAnsi" w:hAnsiTheme="minorHAnsi" w:cstheme="minorHAnsi"/>
                <w:b/>
                <w:bCs/>
                <w:sz w:val="22"/>
              </w:rPr>
              <w:t>, I confirm that:</w:t>
            </w:r>
          </w:p>
        </w:tc>
      </w:tr>
      <w:tr w:rsidR="00C61029" w:rsidRPr="00A10E0F" w14:paraId="1D9A2806" w14:textId="77777777" w:rsidTr="008657B6">
        <w:trPr>
          <w:trHeight w:val="791"/>
        </w:trPr>
        <w:sdt>
          <w:sdtPr>
            <w:rPr>
              <w:rFonts w:asciiTheme="minorHAnsi" w:hAnsiTheme="minorHAnsi"/>
              <w:bCs/>
              <w:color w:val="2B579A"/>
              <w:sz w:val="28"/>
              <w:shd w:val="clear" w:color="auto" w:fill="E6E6E6"/>
            </w:rPr>
            <w:id w:val="-1916238356"/>
            <w14:checkbox>
              <w14:checked w14:val="0"/>
              <w14:checkedState w14:val="00FC" w14:font="Wingdings"/>
              <w14:uncheckedState w14:val="2610" w14:font="MS Gothic"/>
            </w14:checkbox>
          </w:sdtPr>
          <w:sdtEndPr/>
          <w:sdtContent>
            <w:tc>
              <w:tcPr>
                <w:tcW w:w="1460" w:type="dxa"/>
                <w:shd w:val="clear" w:color="auto" w:fill="D9E2F3" w:themeFill="accent1" w:themeFillTint="33"/>
                <w:vAlign w:val="center"/>
              </w:tcPr>
              <w:p w14:paraId="4B3B04E5" w14:textId="77777777" w:rsidR="00C61029" w:rsidRDefault="00C61029">
                <w:pPr>
                  <w:jc w:val="center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8"/>
                  </w:rPr>
                  <w:t>☐</w:t>
                </w:r>
              </w:p>
            </w:tc>
          </w:sdtContent>
        </w:sdt>
        <w:tc>
          <w:tcPr>
            <w:tcW w:w="9030" w:type="dxa"/>
            <w:shd w:val="clear" w:color="auto" w:fill="F2F2F2" w:themeFill="background1" w:themeFillShade="F2"/>
          </w:tcPr>
          <w:p w14:paraId="3237B150" w14:textId="189AC616" w:rsidR="00C61029" w:rsidRPr="00A10E0F" w:rsidRDefault="00E4426C">
            <w:pPr>
              <w:rPr>
                <w:rFonts w:asciiTheme="minorHAnsi" w:hAnsiTheme="minorHAnsi" w:cstheme="minorHAnsi"/>
              </w:rPr>
            </w:pPr>
            <w:r w:rsidRPr="00E4426C">
              <w:rPr>
                <w:rFonts w:asciiTheme="minorHAnsi" w:eastAsia="Times" w:hAnsiTheme="minorHAnsi" w:cstheme="minorHAnsi"/>
              </w:rPr>
              <w:t>I endorse this application and confirm that I will be a regular point of contact at the University of Melbourne, to either provide informal mentoring to the successful Fellow throughout their Fellowship or to nominate an appropriate mentor.</w:t>
            </w:r>
          </w:p>
        </w:tc>
      </w:tr>
    </w:tbl>
    <w:p w14:paraId="66E336C8" w14:textId="77777777" w:rsidR="006D48F2" w:rsidRDefault="006D48F2" w:rsidP="005C55EC">
      <w:pPr>
        <w:widowControl/>
        <w:autoSpaceDE/>
        <w:rPr>
          <w:rFonts w:asciiTheme="minorHAnsi" w:hAnsiTheme="minorHAnsi" w:cs="Arial"/>
          <w:color w:val="FFFFFF" w:themeColor="background1"/>
          <w:szCs w:val="22"/>
        </w:rPr>
      </w:pPr>
    </w:p>
    <w:p w14:paraId="7EE67638" w14:textId="17A7A5D1" w:rsidR="009516B5" w:rsidRPr="00653DA7" w:rsidRDefault="009516B5" w:rsidP="00CB3922">
      <w:pPr>
        <w:pStyle w:val="Heading1"/>
        <w:shd w:val="clear" w:color="auto" w:fill="2F5496" w:themeFill="accent1" w:themeFillShade="BF"/>
        <w:ind w:firstLine="52"/>
        <w:rPr>
          <w:rFonts w:asciiTheme="minorHAnsi" w:hAnsiTheme="minorHAnsi" w:cs="Arial"/>
          <w:b w:val="0"/>
          <w:color w:val="FFFFFF" w:themeColor="background1"/>
          <w:szCs w:val="22"/>
        </w:rPr>
      </w:pPr>
      <w:r>
        <w:rPr>
          <w:rFonts w:asciiTheme="minorHAnsi" w:hAnsiTheme="minorHAnsi" w:cs="Arial"/>
          <w:color w:val="FFFFFF" w:themeColor="background1"/>
          <w:szCs w:val="22"/>
        </w:rPr>
        <w:t xml:space="preserve">AUTHORISATION BY HEAD OF </w:t>
      </w:r>
      <w:r w:rsidR="007B3A9B">
        <w:rPr>
          <w:rFonts w:asciiTheme="minorHAnsi" w:hAnsiTheme="minorHAnsi" w:cs="Arial"/>
          <w:color w:val="FFFFFF" w:themeColor="background1"/>
          <w:szCs w:val="22"/>
        </w:rPr>
        <w:t xml:space="preserve">THE EMPLOYING </w:t>
      </w:r>
      <w:r w:rsidR="00DE3244">
        <w:rPr>
          <w:rFonts w:asciiTheme="minorHAnsi" w:hAnsiTheme="minorHAnsi" w:cs="Arial"/>
          <w:color w:val="FFFFFF" w:themeColor="background1"/>
          <w:szCs w:val="22"/>
        </w:rPr>
        <w:t>DEPARTMENT/</w:t>
      </w:r>
      <w:r w:rsidR="007B3A9B">
        <w:rPr>
          <w:rFonts w:asciiTheme="minorHAnsi" w:hAnsiTheme="minorHAnsi" w:cs="Arial"/>
          <w:color w:val="FFFFFF" w:themeColor="background1"/>
          <w:szCs w:val="22"/>
        </w:rPr>
        <w:t>SCH</w:t>
      </w:r>
      <w:r>
        <w:rPr>
          <w:rFonts w:asciiTheme="minorHAnsi" w:hAnsiTheme="minorHAnsi" w:cs="Arial"/>
          <w:color w:val="FFFFFF" w:themeColor="background1"/>
          <w:szCs w:val="22"/>
        </w:rPr>
        <w:t>OOL</w:t>
      </w:r>
    </w:p>
    <w:p w14:paraId="1E54859D" w14:textId="77777777" w:rsidR="00B20842" w:rsidRPr="00A10E0F" w:rsidRDefault="00B20842" w:rsidP="009516B5">
      <w:pPr>
        <w:widowControl/>
        <w:autoSpaceDE/>
        <w:rPr>
          <w:rFonts w:asciiTheme="minorHAnsi" w:hAnsiTheme="minorHAnsi"/>
          <w:bCs/>
          <w:sz w:val="22"/>
          <w:szCs w:val="24"/>
        </w:rPr>
      </w:pPr>
    </w:p>
    <w:tbl>
      <w:tblPr>
        <w:tblStyle w:val="TableGrid"/>
        <w:tblW w:w="10485" w:type="dxa"/>
        <w:tblInd w:w="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56"/>
        <w:gridCol w:w="9729"/>
      </w:tblGrid>
      <w:tr w:rsidR="00480F00" w:rsidRPr="002E6F7D" w14:paraId="124EA36D" w14:textId="77777777" w:rsidTr="008657B6">
        <w:tc>
          <w:tcPr>
            <w:tcW w:w="756" w:type="dxa"/>
            <w:shd w:val="clear" w:color="auto" w:fill="D9E2F3" w:themeFill="accent1" w:themeFillTint="33"/>
            <w:vAlign w:val="center"/>
          </w:tcPr>
          <w:p w14:paraId="0BB50640" w14:textId="4CFC4415" w:rsidR="00480F00" w:rsidRPr="002E6F7D" w:rsidRDefault="00480F00" w:rsidP="002E6F7D">
            <w:pPr>
              <w:widowControl/>
              <w:autoSpaceDE/>
              <w:spacing w:after="120"/>
              <w:jc w:val="center"/>
              <w:rPr>
                <w:rFonts w:asciiTheme="minorHAnsi" w:hAnsiTheme="minorHAnsi"/>
                <w:b/>
                <w:bCs/>
                <w:i/>
                <w:sz w:val="22"/>
                <w:szCs w:val="22"/>
              </w:rPr>
            </w:pPr>
            <w:r w:rsidRPr="002E6F7D">
              <w:rPr>
                <w:rFonts w:ascii="Segoe UI Symbol" w:hAnsi="Segoe UI Symbol" w:cs="Segoe UI Symbol"/>
                <w:b/>
                <w:bCs/>
                <w:i/>
                <w:sz w:val="22"/>
                <w:szCs w:val="22"/>
              </w:rPr>
              <w:t>✓</w:t>
            </w:r>
          </w:p>
        </w:tc>
        <w:tc>
          <w:tcPr>
            <w:tcW w:w="9729" w:type="dxa"/>
            <w:shd w:val="clear" w:color="auto" w:fill="D9E2F3" w:themeFill="accent1" w:themeFillTint="33"/>
            <w:vAlign w:val="center"/>
          </w:tcPr>
          <w:p w14:paraId="3ABD7C19" w14:textId="797221CC" w:rsidR="00480F00" w:rsidRPr="002E6F7D" w:rsidRDefault="00480F00" w:rsidP="002E6F7D">
            <w:pPr>
              <w:widowControl/>
              <w:autoSpaceDE/>
              <w:spacing w:after="120"/>
              <w:rPr>
                <w:rFonts w:asciiTheme="minorHAnsi" w:hAnsiTheme="minorHAnsi"/>
                <w:b/>
                <w:bCs/>
                <w:i/>
                <w:sz w:val="22"/>
                <w:szCs w:val="22"/>
              </w:rPr>
            </w:pPr>
            <w:r w:rsidRPr="002E6F7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In signing </w:t>
            </w:r>
            <w:r w:rsidR="00CF698F">
              <w:rPr>
                <w:rFonts w:asciiTheme="minorHAnsi" w:hAnsiTheme="minorHAnsi"/>
                <w:b/>
                <w:bCs/>
                <w:sz w:val="22"/>
                <w:szCs w:val="22"/>
              </w:rPr>
              <w:t>at the end of this form</w:t>
            </w:r>
            <w:r w:rsidRPr="002E6F7D">
              <w:rPr>
                <w:rFonts w:asciiTheme="minorHAnsi" w:hAnsiTheme="minorHAnsi"/>
                <w:b/>
                <w:bCs/>
                <w:sz w:val="22"/>
                <w:szCs w:val="22"/>
              </w:rPr>
              <w:t>, I confirm that</w:t>
            </w:r>
            <w:r w:rsidR="00C274EA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(</w:t>
            </w:r>
            <w:r w:rsidR="00A16153">
              <w:rPr>
                <w:rFonts w:asciiTheme="minorHAnsi" w:hAnsiTheme="minorHAnsi"/>
                <w:b/>
                <w:bCs/>
                <w:sz w:val="22"/>
                <w:szCs w:val="22"/>
              </w:rPr>
              <w:t>please tick all that apply)</w:t>
            </w:r>
            <w:r w:rsidRPr="002E6F7D">
              <w:rPr>
                <w:rFonts w:asciiTheme="minorHAnsi" w:hAnsiTheme="minorHAnsi"/>
                <w:b/>
                <w:bCs/>
                <w:sz w:val="22"/>
                <w:szCs w:val="22"/>
              </w:rPr>
              <w:t>:</w:t>
            </w:r>
          </w:p>
        </w:tc>
      </w:tr>
      <w:tr w:rsidR="00480F00" w:rsidRPr="002E6F7D" w14:paraId="5DF6E19E" w14:textId="77777777" w:rsidTr="008657B6">
        <w:sdt>
          <w:sdtPr>
            <w:rPr>
              <w:rFonts w:asciiTheme="minorHAnsi" w:hAnsiTheme="minorHAnsi"/>
              <w:bCs/>
              <w:color w:val="2B579A"/>
              <w:sz w:val="22"/>
              <w:szCs w:val="22"/>
              <w:shd w:val="clear" w:color="auto" w:fill="E6E6E6"/>
            </w:rPr>
            <w:id w:val="2035840453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756" w:type="dxa"/>
                <w:shd w:val="clear" w:color="auto" w:fill="D9E2F3" w:themeFill="accent1" w:themeFillTint="33"/>
                <w:vAlign w:val="center"/>
              </w:tcPr>
              <w:p w14:paraId="2FB27C24" w14:textId="39BE0A72" w:rsidR="00480F00" w:rsidRPr="002E6F7D" w:rsidRDefault="002E6F7D" w:rsidP="002E6F7D">
                <w:pPr>
                  <w:widowControl/>
                  <w:autoSpaceDE/>
                  <w:spacing w:after="120"/>
                  <w:jc w:val="center"/>
                  <w:rPr>
                    <w:rFonts w:asciiTheme="minorHAnsi" w:hAnsiTheme="minorHAnsi"/>
                    <w:bCs/>
                    <w:sz w:val="22"/>
                    <w:szCs w:val="22"/>
                  </w:rPr>
                </w:pPr>
                <w:r w:rsidRPr="002E6F7D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9729" w:type="dxa"/>
            <w:shd w:val="clear" w:color="auto" w:fill="F2F2F2" w:themeFill="background1" w:themeFillShade="F2"/>
            <w:vAlign w:val="center"/>
          </w:tcPr>
          <w:p w14:paraId="27996084" w14:textId="77777777" w:rsidR="00AB09A4" w:rsidRDefault="744DF8E1" w:rsidP="0486B106">
            <w:pPr>
              <w:widowControl/>
              <w:autoSpaceDE/>
              <w:spacing w:after="120"/>
              <w:rPr>
                <w:rFonts w:asciiTheme="minorHAnsi" w:hAnsiTheme="minorHAnsi"/>
              </w:rPr>
            </w:pPr>
            <w:r w:rsidRPr="0486B106">
              <w:rPr>
                <w:rFonts w:asciiTheme="minorHAnsi" w:hAnsiTheme="minorHAnsi"/>
              </w:rPr>
              <w:t>I understand that my Faculty/School/Department must contribute up to $25,000 in project funding.</w:t>
            </w:r>
            <w:r w:rsidR="00AB09A4">
              <w:rPr>
                <w:rFonts w:asciiTheme="minorHAnsi" w:hAnsiTheme="minorHAnsi"/>
              </w:rPr>
              <w:t xml:space="preserve"> </w:t>
            </w:r>
          </w:p>
          <w:p w14:paraId="6D512B4C" w14:textId="42186FA9" w:rsidR="00DB7ECF" w:rsidRPr="00951072" w:rsidRDefault="00AB09A4" w:rsidP="0486B106">
            <w:pPr>
              <w:widowControl/>
              <w:autoSpaceDE/>
              <w:spacing w:after="120"/>
              <w:rPr>
                <w:rFonts w:asciiTheme="minorHAnsi" w:hAnsiTheme="minorHAnsi"/>
              </w:rPr>
            </w:pPr>
            <w:r w:rsidRPr="00AB09A4">
              <w:rPr>
                <w:rFonts w:asciiTheme="minorHAnsi" w:hAnsiTheme="minorHAnsi"/>
                <w:i/>
                <w:iCs/>
              </w:rPr>
              <w:t xml:space="preserve">If you are unsure of the co-contribution arrangements, please contact your </w:t>
            </w:r>
            <w:proofErr w:type="gramStart"/>
            <w:r w:rsidRPr="00AB09A4">
              <w:rPr>
                <w:rFonts w:asciiTheme="minorHAnsi" w:hAnsiTheme="minorHAnsi"/>
                <w:i/>
                <w:iCs/>
              </w:rPr>
              <w:t>Faculty</w:t>
            </w:r>
            <w:proofErr w:type="gramEnd"/>
            <w:r w:rsidRPr="00AB09A4">
              <w:rPr>
                <w:rFonts w:asciiTheme="minorHAnsi" w:hAnsiTheme="minorHAnsi"/>
                <w:i/>
                <w:iCs/>
              </w:rPr>
              <w:t xml:space="preserve"> research office. The </w:t>
            </w:r>
            <w:proofErr w:type="gramStart"/>
            <w:r w:rsidRPr="00AB09A4">
              <w:rPr>
                <w:rFonts w:asciiTheme="minorHAnsi" w:hAnsiTheme="minorHAnsi"/>
                <w:i/>
                <w:iCs/>
              </w:rPr>
              <w:t>Faculty</w:t>
            </w:r>
            <w:proofErr w:type="gramEnd"/>
            <w:r w:rsidRPr="00AB09A4">
              <w:rPr>
                <w:rFonts w:asciiTheme="minorHAnsi" w:hAnsiTheme="minorHAnsi"/>
                <w:i/>
                <w:iCs/>
              </w:rPr>
              <w:t xml:space="preserve"> research office will confirm Faculty contributions of shortlisted applicants at the time of EOI ranking.</w:t>
            </w:r>
          </w:p>
        </w:tc>
      </w:tr>
      <w:tr w:rsidR="009C0C19" w:rsidRPr="002E6F7D" w14:paraId="249138ED" w14:textId="77777777" w:rsidTr="008657B6">
        <w:sdt>
          <w:sdtPr>
            <w:rPr>
              <w:rFonts w:asciiTheme="minorHAnsi" w:hAnsiTheme="minorHAnsi"/>
              <w:bCs/>
              <w:color w:val="2B579A"/>
              <w:sz w:val="22"/>
              <w:szCs w:val="22"/>
              <w:shd w:val="clear" w:color="auto" w:fill="E6E6E6"/>
            </w:rPr>
            <w:id w:val="520052759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756" w:type="dxa"/>
                <w:shd w:val="clear" w:color="auto" w:fill="D9E2F3" w:themeFill="accent1" w:themeFillTint="33"/>
                <w:vAlign w:val="center"/>
              </w:tcPr>
              <w:p w14:paraId="5FC58FE1" w14:textId="59558FF6" w:rsidR="009C0C19" w:rsidRDefault="00B60852" w:rsidP="002E6F7D">
                <w:pPr>
                  <w:widowControl/>
                  <w:autoSpaceDE/>
                  <w:spacing w:after="120"/>
                  <w:jc w:val="center"/>
                  <w:rPr>
                    <w:rFonts w:asciiTheme="minorHAnsi" w:hAnsiTheme="minorHAnsi"/>
                    <w:bCs/>
                    <w:sz w:val="22"/>
                    <w:szCs w:val="22"/>
                  </w:rPr>
                </w:pPr>
                <w:r w:rsidRPr="002E6F7D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9729" w:type="dxa"/>
            <w:shd w:val="clear" w:color="auto" w:fill="F2F2F2" w:themeFill="background1" w:themeFillShade="F2"/>
            <w:vAlign w:val="center"/>
          </w:tcPr>
          <w:p w14:paraId="392D93F0" w14:textId="025F5EB7" w:rsidR="009C0C19" w:rsidRPr="00951072" w:rsidRDefault="009C0C19" w:rsidP="000722FA">
            <w:pPr>
              <w:widowControl/>
              <w:autoSpaceDE/>
              <w:spacing w:after="120"/>
              <w:rPr>
                <w:rFonts w:asciiTheme="minorHAnsi" w:hAnsiTheme="minorHAnsi"/>
                <w:bCs/>
              </w:rPr>
            </w:pPr>
            <w:r w:rsidRPr="00951072">
              <w:rPr>
                <w:rFonts w:asciiTheme="minorHAnsi" w:hAnsiTheme="minorHAnsi"/>
                <w:bCs/>
              </w:rPr>
              <w:t xml:space="preserve">I </w:t>
            </w:r>
            <w:r w:rsidR="007D2A95" w:rsidRPr="00951072">
              <w:rPr>
                <w:rFonts w:asciiTheme="minorHAnsi" w:hAnsiTheme="minorHAnsi"/>
                <w:bCs/>
              </w:rPr>
              <w:t xml:space="preserve">agree to </w:t>
            </w:r>
            <w:r w:rsidRPr="00951072">
              <w:rPr>
                <w:rFonts w:asciiTheme="minorHAnsi" w:hAnsiTheme="minorHAnsi"/>
                <w:bCs/>
              </w:rPr>
              <w:t>ensure that the candidate receive</w:t>
            </w:r>
            <w:r w:rsidR="007D2A95" w:rsidRPr="00951072">
              <w:rPr>
                <w:rFonts w:asciiTheme="minorHAnsi" w:hAnsiTheme="minorHAnsi"/>
                <w:bCs/>
              </w:rPr>
              <w:t>s</w:t>
            </w:r>
            <w:r w:rsidRPr="00951072">
              <w:rPr>
                <w:rFonts w:asciiTheme="minorHAnsi" w:hAnsiTheme="minorHAnsi"/>
                <w:bCs/>
              </w:rPr>
              <w:t xml:space="preserve"> informal mentoring in the Department/School throughout their fellowship if successful. </w:t>
            </w:r>
          </w:p>
        </w:tc>
      </w:tr>
      <w:tr w:rsidR="007D2A95" w:rsidRPr="002E6F7D" w14:paraId="66653D80" w14:textId="77777777" w:rsidTr="008657B6">
        <w:sdt>
          <w:sdtPr>
            <w:rPr>
              <w:rFonts w:asciiTheme="minorHAnsi" w:hAnsiTheme="minorHAnsi"/>
              <w:bCs/>
              <w:color w:val="2B579A"/>
              <w:sz w:val="22"/>
              <w:szCs w:val="22"/>
              <w:shd w:val="clear" w:color="auto" w:fill="E6E6E6"/>
            </w:rPr>
            <w:id w:val="-2063549183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756" w:type="dxa"/>
                <w:shd w:val="clear" w:color="auto" w:fill="D9E2F3" w:themeFill="accent1" w:themeFillTint="33"/>
                <w:vAlign w:val="center"/>
              </w:tcPr>
              <w:p w14:paraId="173CC063" w14:textId="2289AD63" w:rsidR="007D2A95" w:rsidRDefault="00B60852" w:rsidP="002E6F7D">
                <w:pPr>
                  <w:widowControl/>
                  <w:autoSpaceDE/>
                  <w:spacing w:after="120"/>
                  <w:jc w:val="center"/>
                  <w:rPr>
                    <w:rFonts w:asciiTheme="minorHAnsi" w:hAnsiTheme="minorHAnsi"/>
                    <w:bCs/>
                    <w:sz w:val="22"/>
                    <w:szCs w:val="22"/>
                  </w:rPr>
                </w:pPr>
                <w:r w:rsidRPr="002E6F7D">
                  <w:rPr>
                    <w:rFonts w:ascii="MS Gothic" w:eastAsia="MS Gothic" w:hAnsi="MS Gothic" w:hint="eastAsia"/>
                    <w:bCs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9729" w:type="dxa"/>
            <w:shd w:val="clear" w:color="auto" w:fill="F2F2F2" w:themeFill="background1" w:themeFillShade="F2"/>
            <w:vAlign w:val="center"/>
          </w:tcPr>
          <w:p w14:paraId="10AD60BF" w14:textId="4286168F" w:rsidR="007D2A95" w:rsidRPr="00951072" w:rsidRDefault="007D2A95" w:rsidP="000722FA">
            <w:pPr>
              <w:widowControl/>
              <w:autoSpaceDE/>
              <w:spacing w:after="120"/>
              <w:rPr>
                <w:rFonts w:asciiTheme="minorHAnsi" w:hAnsiTheme="minorHAnsi"/>
                <w:bCs/>
              </w:rPr>
            </w:pPr>
            <w:r w:rsidRPr="00951072">
              <w:rPr>
                <w:rFonts w:asciiTheme="minorHAnsi" w:hAnsiTheme="minorHAnsi"/>
                <w:bCs/>
              </w:rPr>
              <w:t>I agree t</w:t>
            </w:r>
            <w:r w:rsidR="00F54673">
              <w:rPr>
                <w:rFonts w:asciiTheme="minorHAnsi" w:hAnsiTheme="minorHAnsi"/>
                <w:bCs/>
              </w:rPr>
              <w:t xml:space="preserve">hat the </w:t>
            </w:r>
            <w:r w:rsidR="00645DC7">
              <w:rPr>
                <w:rFonts w:asciiTheme="minorHAnsi" w:hAnsiTheme="minorHAnsi"/>
                <w:bCs/>
              </w:rPr>
              <w:t xml:space="preserve">candidate and their project </w:t>
            </w:r>
            <w:r w:rsidR="00D6585E">
              <w:rPr>
                <w:rFonts w:asciiTheme="minorHAnsi" w:hAnsiTheme="minorHAnsi"/>
                <w:bCs/>
              </w:rPr>
              <w:t>align with the strategic objectives of my School/Department</w:t>
            </w:r>
            <w:r w:rsidR="00006AC4">
              <w:rPr>
                <w:rFonts w:asciiTheme="minorHAnsi" w:hAnsiTheme="minorHAnsi"/>
                <w:bCs/>
              </w:rPr>
              <w:t>.</w:t>
            </w:r>
          </w:p>
        </w:tc>
      </w:tr>
      <w:tr w:rsidR="0486B106" w14:paraId="57211FB7" w14:textId="77777777" w:rsidTr="008657B6">
        <w:trPr>
          <w:trHeight w:val="300"/>
        </w:trPr>
        <w:tc>
          <w:tcPr>
            <w:tcW w:w="756" w:type="dxa"/>
            <w:shd w:val="clear" w:color="auto" w:fill="D9E2F3" w:themeFill="accent1" w:themeFillTint="33"/>
            <w:vAlign w:val="center"/>
          </w:tcPr>
          <w:p w14:paraId="188ACDBE" w14:textId="2289AD63" w:rsidR="5EB8B105" w:rsidRDefault="5EB8B105" w:rsidP="0486B106">
            <w:pPr>
              <w:widowControl/>
              <w:spacing w:after="12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486B106">
              <w:rPr>
                <w:rFonts w:ascii="MS Gothic" w:eastAsia="MS Gothic" w:hAnsi="MS Gothic"/>
                <w:sz w:val="22"/>
                <w:szCs w:val="22"/>
              </w:rPr>
              <w:t>☐</w:t>
            </w:r>
          </w:p>
          <w:p w14:paraId="35DA96EF" w14:textId="6F633986" w:rsidR="0486B106" w:rsidRDefault="0486B106" w:rsidP="0486B106">
            <w:pPr>
              <w:jc w:val="center"/>
              <w:rPr>
                <w:rFonts w:ascii="MS Gothic" w:eastAsia="MS Gothic" w:hAnsi="MS Gothic"/>
                <w:sz w:val="22"/>
                <w:szCs w:val="22"/>
              </w:rPr>
            </w:pPr>
          </w:p>
        </w:tc>
        <w:tc>
          <w:tcPr>
            <w:tcW w:w="9729" w:type="dxa"/>
            <w:shd w:val="clear" w:color="auto" w:fill="F2F2F2" w:themeFill="background1" w:themeFillShade="F2"/>
            <w:vAlign w:val="center"/>
          </w:tcPr>
          <w:p w14:paraId="0A109042" w14:textId="5037852E" w:rsidR="30B04305" w:rsidRDefault="30B04305" w:rsidP="0486B106">
            <w:pPr>
              <w:widowControl/>
              <w:spacing w:after="120"/>
              <w:rPr>
                <w:rFonts w:asciiTheme="minorHAnsi" w:hAnsiTheme="minorHAnsi"/>
              </w:rPr>
            </w:pPr>
            <w:r w:rsidRPr="0486B106">
              <w:rPr>
                <w:rFonts w:asciiTheme="minorHAnsi" w:hAnsiTheme="minorHAnsi"/>
              </w:rPr>
              <w:t xml:space="preserve">I agree to host and support the above candidate in their application to the McKenzie Fellowship within the general facilities in my School/Department. </w:t>
            </w:r>
          </w:p>
        </w:tc>
      </w:tr>
    </w:tbl>
    <w:p w14:paraId="1C8EAB6A" w14:textId="77777777" w:rsidR="00CF698F" w:rsidRDefault="00CF698F" w:rsidP="00A10E0F">
      <w:pPr>
        <w:shd w:val="clear" w:color="auto" w:fill="FFFFFF" w:themeFill="background1"/>
        <w:rPr>
          <w:sz w:val="18"/>
        </w:rPr>
      </w:pPr>
    </w:p>
    <w:p w14:paraId="598CA5FB" w14:textId="77777777" w:rsidR="00030EED" w:rsidRDefault="00030EED" w:rsidP="00030EED">
      <w:pPr>
        <w:shd w:val="clear" w:color="auto" w:fill="FFFFFF" w:themeFill="background1"/>
        <w:rPr>
          <w:sz w:val="18"/>
        </w:rPr>
      </w:pPr>
    </w:p>
    <w:p w14:paraId="03C87810" w14:textId="05B829DF" w:rsidR="00030EED" w:rsidRPr="00653DA7" w:rsidRDefault="00030EED" w:rsidP="00030EED">
      <w:pPr>
        <w:pStyle w:val="Heading1"/>
        <w:shd w:val="clear" w:color="auto" w:fill="2F5496" w:themeFill="accent1" w:themeFillShade="BF"/>
        <w:ind w:firstLine="52"/>
        <w:rPr>
          <w:rFonts w:asciiTheme="minorHAnsi" w:hAnsiTheme="minorHAnsi" w:cs="Arial"/>
          <w:b w:val="0"/>
          <w:color w:val="FFFFFF" w:themeColor="background1"/>
        </w:rPr>
      </w:pPr>
      <w:r>
        <w:rPr>
          <w:rFonts w:asciiTheme="minorHAnsi" w:hAnsiTheme="minorHAnsi" w:cs="Arial"/>
          <w:color w:val="FFFFFF" w:themeColor="background1"/>
        </w:rPr>
        <w:t>(IF RELEVANT) AUTHORISATION BY DIRECTOR (OR EQUIVALENT) OF</w:t>
      </w:r>
      <w:r w:rsidR="00AB5F10">
        <w:rPr>
          <w:rFonts w:asciiTheme="minorHAnsi" w:hAnsiTheme="minorHAnsi" w:cs="Arial"/>
          <w:color w:val="FFFFFF" w:themeColor="background1"/>
        </w:rPr>
        <w:t xml:space="preserve"> ELIGIBLE</w:t>
      </w:r>
      <w:r>
        <w:rPr>
          <w:rFonts w:asciiTheme="minorHAnsi" w:hAnsiTheme="minorHAnsi" w:cs="Arial"/>
          <w:color w:val="FFFFFF" w:themeColor="background1"/>
        </w:rPr>
        <w:t xml:space="preserve"> AFFILIATED INSTITUTE</w:t>
      </w:r>
    </w:p>
    <w:p w14:paraId="3CB2A42D" w14:textId="77777777" w:rsidR="00030EED" w:rsidRPr="004E6E81" w:rsidRDefault="00030EED" w:rsidP="00030EED">
      <w:pPr>
        <w:shd w:val="clear" w:color="auto" w:fill="FFFFFF" w:themeFill="background1"/>
        <w:rPr>
          <w:rFonts w:asciiTheme="minorHAnsi" w:hAnsiTheme="minorHAnsi"/>
          <w:lang w:eastAsia="en-AU"/>
        </w:rPr>
      </w:pPr>
    </w:p>
    <w:p w14:paraId="6BFF28FF" w14:textId="7B653D40" w:rsidR="00E20334" w:rsidRPr="004E6E81" w:rsidRDefault="00E20334" w:rsidP="00030EED">
      <w:pPr>
        <w:shd w:val="clear" w:color="auto" w:fill="FFFFFF" w:themeFill="background1"/>
        <w:rPr>
          <w:rFonts w:asciiTheme="minorHAnsi" w:hAnsiTheme="minorHAnsi"/>
          <w:lang w:eastAsia="en-AU"/>
        </w:rPr>
      </w:pPr>
      <w:r w:rsidRPr="004E6E81">
        <w:rPr>
          <w:rFonts w:asciiTheme="minorHAnsi" w:hAnsiTheme="minorHAnsi"/>
          <w:i/>
          <w:iCs/>
          <w:lang w:eastAsia="en-AU"/>
        </w:rPr>
        <w:t xml:space="preserve">This section should only be completed </w:t>
      </w:r>
      <w:r w:rsidR="001843E9" w:rsidRPr="004E6E81">
        <w:rPr>
          <w:rFonts w:asciiTheme="minorHAnsi" w:hAnsiTheme="minorHAnsi"/>
          <w:i/>
          <w:iCs/>
          <w:lang w:eastAsia="en-AU"/>
        </w:rPr>
        <w:t xml:space="preserve">by Directors (or </w:t>
      </w:r>
      <w:r w:rsidR="00FD356C">
        <w:rPr>
          <w:rFonts w:asciiTheme="minorHAnsi" w:hAnsiTheme="minorHAnsi"/>
          <w:i/>
          <w:iCs/>
          <w:lang w:eastAsia="en-AU"/>
        </w:rPr>
        <w:t>nominee</w:t>
      </w:r>
      <w:r w:rsidR="001843E9" w:rsidRPr="004E6E81">
        <w:rPr>
          <w:rFonts w:asciiTheme="minorHAnsi" w:hAnsiTheme="minorHAnsi"/>
          <w:i/>
          <w:iCs/>
          <w:lang w:eastAsia="en-AU"/>
        </w:rPr>
        <w:t xml:space="preserve">) of affiliated institutes, in cases where applicants will be </w:t>
      </w:r>
      <w:r w:rsidR="004E6E81" w:rsidRPr="004E6E81">
        <w:rPr>
          <w:rFonts w:asciiTheme="minorHAnsi" w:hAnsiTheme="minorHAnsi"/>
          <w:i/>
          <w:iCs/>
          <w:lang w:eastAsia="en-AU"/>
        </w:rPr>
        <w:t>employed by a University of Melbourne Department/School</w:t>
      </w:r>
      <w:r w:rsidR="3BC7C9BA" w:rsidRPr="06D35162">
        <w:rPr>
          <w:rFonts w:asciiTheme="minorHAnsi" w:hAnsiTheme="minorHAnsi"/>
          <w:i/>
          <w:iCs/>
          <w:lang w:eastAsia="en-AU"/>
        </w:rPr>
        <w:t xml:space="preserve"> and</w:t>
      </w:r>
      <w:r w:rsidR="004E6E81" w:rsidRPr="004E6E81">
        <w:rPr>
          <w:rFonts w:asciiTheme="minorHAnsi" w:hAnsiTheme="minorHAnsi"/>
          <w:i/>
          <w:iCs/>
          <w:lang w:eastAsia="en-AU"/>
        </w:rPr>
        <w:t xml:space="preserve"> based within the affiliated institute</w:t>
      </w:r>
      <w:r w:rsidR="004E6E81" w:rsidRPr="004E6E81">
        <w:rPr>
          <w:rFonts w:asciiTheme="minorHAnsi" w:hAnsiTheme="minorHAnsi"/>
          <w:lang w:eastAsia="en-AU"/>
        </w:rPr>
        <w:t>.</w:t>
      </w:r>
    </w:p>
    <w:p w14:paraId="4B3A920F" w14:textId="77777777" w:rsidR="00E20334" w:rsidRDefault="00E20334" w:rsidP="00030EED">
      <w:pPr>
        <w:shd w:val="clear" w:color="auto" w:fill="FFFFFF" w:themeFill="background1"/>
        <w:rPr>
          <w:sz w:val="18"/>
        </w:rPr>
      </w:pPr>
    </w:p>
    <w:tbl>
      <w:tblPr>
        <w:tblStyle w:val="TableGrid"/>
        <w:tblW w:w="10485" w:type="dxa"/>
        <w:tblInd w:w="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704"/>
        <w:gridCol w:w="9781"/>
      </w:tblGrid>
      <w:tr w:rsidR="00030EED" w14:paraId="76FFAE8F" w14:textId="77777777" w:rsidTr="00461192">
        <w:tc>
          <w:tcPr>
            <w:tcW w:w="704" w:type="dxa"/>
            <w:shd w:val="clear" w:color="auto" w:fill="D9E2F3" w:themeFill="accent1" w:themeFillTint="33"/>
            <w:vAlign w:val="center"/>
          </w:tcPr>
          <w:p w14:paraId="2C512C30" w14:textId="77777777" w:rsidR="00030EED" w:rsidRPr="00A10E0F" w:rsidRDefault="00030EED" w:rsidP="00461192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10E0F">
              <w:rPr>
                <w:rFonts w:ascii="Segoe UI Symbol" w:hAnsi="Segoe UI Symbol" w:cs="Segoe UI Symbol"/>
                <w:b/>
                <w:bCs/>
                <w:i/>
                <w:sz w:val="22"/>
              </w:rPr>
              <w:t>✓</w:t>
            </w:r>
          </w:p>
        </w:tc>
        <w:tc>
          <w:tcPr>
            <w:tcW w:w="9781" w:type="dxa"/>
            <w:shd w:val="clear" w:color="auto" w:fill="D9E2F3" w:themeFill="accent1" w:themeFillTint="33"/>
          </w:tcPr>
          <w:p w14:paraId="4118FF1C" w14:textId="409B6061" w:rsidR="00030EED" w:rsidRPr="002302C6" w:rsidRDefault="00030EED" w:rsidP="00461192">
            <w:pPr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06D35162"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In signing </w:t>
            </w:r>
            <w:r w:rsidR="00B61026" w:rsidRPr="06D35162">
              <w:rPr>
                <w:rFonts w:asciiTheme="minorHAnsi" w:hAnsiTheme="minorHAnsi" w:cstheme="minorBidi"/>
                <w:b/>
                <w:sz w:val="22"/>
                <w:szCs w:val="22"/>
              </w:rPr>
              <w:t>at the end of this form</w:t>
            </w:r>
            <w:r w:rsidRPr="06D35162"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, I (the Director or </w:t>
            </w:r>
            <w:r w:rsidR="00FD356C">
              <w:rPr>
                <w:rFonts w:asciiTheme="minorHAnsi" w:hAnsiTheme="minorHAnsi" w:cstheme="minorBidi"/>
                <w:b/>
                <w:sz w:val="22"/>
                <w:szCs w:val="22"/>
              </w:rPr>
              <w:t>nominee</w:t>
            </w:r>
            <w:r w:rsidRPr="06D35162">
              <w:rPr>
                <w:rFonts w:asciiTheme="minorHAnsi" w:hAnsiTheme="minorHAnsi" w:cstheme="minorBidi"/>
                <w:b/>
                <w:sz w:val="22"/>
                <w:szCs w:val="22"/>
              </w:rPr>
              <w:t xml:space="preserve"> of the affiliated institute) confirm that:</w:t>
            </w:r>
          </w:p>
        </w:tc>
      </w:tr>
      <w:tr w:rsidR="00F17F0B" w14:paraId="6B638C4A" w14:textId="77777777" w:rsidTr="00461192">
        <w:trPr>
          <w:trHeight w:val="791"/>
        </w:trPr>
        <w:sdt>
          <w:sdtPr>
            <w:rPr>
              <w:rFonts w:asciiTheme="minorHAnsi" w:hAnsiTheme="minorHAnsi"/>
              <w:bCs/>
              <w:color w:val="2B579A"/>
              <w:sz w:val="28"/>
              <w:shd w:val="clear" w:color="auto" w:fill="E6E6E6"/>
            </w:rPr>
            <w:id w:val="1726180250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shd w:val="clear" w:color="auto" w:fill="D9E2F3" w:themeFill="accent1" w:themeFillTint="33"/>
                <w:vAlign w:val="center"/>
              </w:tcPr>
              <w:p w14:paraId="174E547D" w14:textId="2B9A393C" w:rsidR="00F17F0B" w:rsidRDefault="00F17F0B" w:rsidP="00F17F0B">
                <w:pPr>
                  <w:jc w:val="center"/>
                  <w:rPr>
                    <w:rFonts w:asciiTheme="minorHAnsi" w:hAnsiTheme="minorHAnsi"/>
                    <w:bCs/>
                    <w:color w:val="2B579A"/>
                    <w:sz w:val="28"/>
                    <w:shd w:val="clear" w:color="auto" w:fill="E6E6E6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8"/>
                  </w:rPr>
                  <w:t>☐</w:t>
                </w:r>
              </w:p>
            </w:tc>
          </w:sdtContent>
        </w:sdt>
        <w:tc>
          <w:tcPr>
            <w:tcW w:w="9781" w:type="dxa"/>
            <w:shd w:val="clear" w:color="auto" w:fill="F2F2F2" w:themeFill="background1" w:themeFillShade="F2"/>
          </w:tcPr>
          <w:p w14:paraId="05D7958D" w14:textId="6A6CBE85" w:rsidR="00F17F0B" w:rsidRDefault="00F17F0B" w:rsidP="00F17F0B">
            <w:pPr>
              <w:widowControl/>
              <w:autoSpaceDE/>
              <w:spacing w:after="120"/>
              <w:rPr>
                <w:rFonts w:asciiTheme="minorHAnsi" w:hAnsiTheme="minorHAnsi"/>
              </w:rPr>
            </w:pPr>
            <w:r w:rsidRPr="0486B106">
              <w:rPr>
                <w:rFonts w:asciiTheme="minorHAnsi" w:hAnsiTheme="minorHAnsi"/>
              </w:rPr>
              <w:t xml:space="preserve">I understand that my </w:t>
            </w:r>
            <w:r>
              <w:rPr>
                <w:rFonts w:asciiTheme="minorHAnsi" w:hAnsiTheme="minorHAnsi"/>
              </w:rPr>
              <w:t>institute</w:t>
            </w:r>
            <w:r w:rsidRPr="0486B106">
              <w:rPr>
                <w:rFonts w:asciiTheme="minorHAnsi" w:hAnsiTheme="minorHAnsi"/>
              </w:rPr>
              <w:t xml:space="preserve"> m</w:t>
            </w:r>
            <w:r w:rsidR="0091039C">
              <w:rPr>
                <w:rFonts w:asciiTheme="minorHAnsi" w:hAnsiTheme="minorHAnsi"/>
              </w:rPr>
              <w:t>ay</w:t>
            </w:r>
            <w:r w:rsidRPr="0486B106">
              <w:rPr>
                <w:rFonts w:asciiTheme="minorHAnsi" w:hAnsiTheme="minorHAnsi"/>
              </w:rPr>
              <w:t xml:space="preserve"> </w:t>
            </w:r>
            <w:r w:rsidR="006D265B">
              <w:rPr>
                <w:rFonts w:asciiTheme="minorHAnsi" w:hAnsiTheme="minorHAnsi"/>
              </w:rPr>
              <w:t>co-</w:t>
            </w:r>
            <w:r w:rsidRPr="0486B106">
              <w:rPr>
                <w:rFonts w:asciiTheme="minorHAnsi" w:hAnsiTheme="minorHAnsi"/>
              </w:rPr>
              <w:t>contribute up to $25,000 in project funding.</w:t>
            </w:r>
            <w:r>
              <w:rPr>
                <w:rFonts w:asciiTheme="minorHAnsi" w:hAnsiTheme="minorHAnsi"/>
              </w:rPr>
              <w:t xml:space="preserve"> </w:t>
            </w:r>
          </w:p>
          <w:p w14:paraId="330BEBD8" w14:textId="3A90FD7E" w:rsidR="00F17F0B" w:rsidRPr="00B3231E" w:rsidRDefault="00F17F0B" w:rsidP="00F17F0B">
            <w:pPr>
              <w:rPr>
                <w:rFonts w:asciiTheme="minorHAnsi" w:eastAsia="Times" w:hAnsiTheme="minorHAnsi" w:cstheme="minorHAnsi"/>
              </w:rPr>
            </w:pPr>
            <w:r w:rsidRPr="00AB09A4">
              <w:rPr>
                <w:rFonts w:asciiTheme="minorHAnsi" w:hAnsiTheme="minorHAnsi"/>
                <w:i/>
                <w:iCs/>
              </w:rPr>
              <w:t xml:space="preserve">If you are unsure of the co-contribution arrangements, please contact your </w:t>
            </w:r>
            <w:proofErr w:type="gramStart"/>
            <w:r w:rsidRPr="00AB09A4">
              <w:rPr>
                <w:rFonts w:asciiTheme="minorHAnsi" w:hAnsiTheme="minorHAnsi"/>
                <w:i/>
                <w:iCs/>
              </w:rPr>
              <w:t>Faculty</w:t>
            </w:r>
            <w:proofErr w:type="gramEnd"/>
            <w:r w:rsidRPr="00AB09A4">
              <w:rPr>
                <w:rFonts w:asciiTheme="minorHAnsi" w:hAnsiTheme="minorHAnsi"/>
                <w:i/>
                <w:iCs/>
              </w:rPr>
              <w:t xml:space="preserve"> research office. The </w:t>
            </w:r>
            <w:proofErr w:type="gramStart"/>
            <w:r w:rsidRPr="00AB09A4">
              <w:rPr>
                <w:rFonts w:asciiTheme="minorHAnsi" w:hAnsiTheme="minorHAnsi"/>
                <w:i/>
                <w:iCs/>
              </w:rPr>
              <w:t>Faculty</w:t>
            </w:r>
            <w:proofErr w:type="gramEnd"/>
            <w:r w:rsidRPr="00AB09A4">
              <w:rPr>
                <w:rFonts w:asciiTheme="minorHAnsi" w:hAnsiTheme="minorHAnsi"/>
                <w:i/>
                <w:iCs/>
              </w:rPr>
              <w:t xml:space="preserve"> research office will confirm Faculty contributions of shortlisted applicants at the time of EOI ranking.</w:t>
            </w:r>
          </w:p>
        </w:tc>
      </w:tr>
      <w:tr w:rsidR="00F17F0B" w14:paraId="39951D71" w14:textId="77777777" w:rsidTr="00461192">
        <w:trPr>
          <w:trHeight w:val="791"/>
        </w:trPr>
        <w:sdt>
          <w:sdtPr>
            <w:rPr>
              <w:rFonts w:asciiTheme="minorHAnsi" w:hAnsiTheme="minorHAnsi"/>
              <w:bCs/>
              <w:color w:val="2B579A"/>
              <w:sz w:val="28"/>
              <w:shd w:val="clear" w:color="auto" w:fill="E6E6E6"/>
            </w:rPr>
            <w:id w:val="1096752585"/>
            <w14:checkbox>
              <w14:checked w14:val="0"/>
              <w14:checkedState w14:val="2612" w14:font="Wingdings"/>
              <w14:uncheckedState w14:val="2610" w14:font="MS Gothic"/>
            </w14:checkbox>
          </w:sdtPr>
          <w:sdtEndPr/>
          <w:sdtContent>
            <w:tc>
              <w:tcPr>
                <w:tcW w:w="704" w:type="dxa"/>
                <w:shd w:val="clear" w:color="auto" w:fill="D9E2F3" w:themeFill="accent1" w:themeFillTint="33"/>
                <w:vAlign w:val="center"/>
              </w:tcPr>
              <w:p w14:paraId="49D8988A" w14:textId="77777777" w:rsidR="00F17F0B" w:rsidRDefault="00F17F0B" w:rsidP="00F17F0B">
                <w:pPr>
                  <w:jc w:val="center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bCs/>
                    <w:sz w:val="28"/>
                  </w:rPr>
                  <w:t>☐</w:t>
                </w:r>
              </w:p>
            </w:tc>
          </w:sdtContent>
        </w:sdt>
        <w:tc>
          <w:tcPr>
            <w:tcW w:w="9781" w:type="dxa"/>
            <w:shd w:val="clear" w:color="auto" w:fill="F2F2F2" w:themeFill="background1" w:themeFillShade="F2"/>
          </w:tcPr>
          <w:p w14:paraId="1560B1E3" w14:textId="77777777" w:rsidR="00F17F0B" w:rsidRPr="00A10E0F" w:rsidRDefault="00F17F0B" w:rsidP="00F17F0B">
            <w:pPr>
              <w:rPr>
                <w:rFonts w:asciiTheme="minorHAnsi" w:hAnsiTheme="minorHAnsi" w:cstheme="minorHAnsi"/>
              </w:rPr>
            </w:pPr>
            <w:r w:rsidRPr="00B3231E">
              <w:rPr>
                <w:rFonts w:asciiTheme="minorHAnsi" w:eastAsia="Times" w:hAnsiTheme="minorHAnsi" w:cstheme="minorHAnsi"/>
              </w:rPr>
              <w:t xml:space="preserve">I </w:t>
            </w:r>
            <w:r>
              <w:rPr>
                <w:rFonts w:asciiTheme="minorHAnsi" w:eastAsia="Times" w:hAnsiTheme="minorHAnsi" w:cstheme="minorHAnsi"/>
              </w:rPr>
              <w:t>am aware</w:t>
            </w:r>
            <w:r w:rsidRPr="00B3231E">
              <w:rPr>
                <w:rFonts w:asciiTheme="minorHAnsi" w:eastAsia="Times" w:hAnsiTheme="minorHAnsi" w:cstheme="minorHAnsi"/>
              </w:rPr>
              <w:t xml:space="preserve"> that if the applicant’s </w:t>
            </w:r>
            <w:r>
              <w:rPr>
                <w:rFonts w:asciiTheme="minorHAnsi" w:eastAsia="Times" w:hAnsiTheme="minorHAnsi" w:cstheme="minorHAnsi"/>
              </w:rPr>
              <w:t>application</w:t>
            </w:r>
            <w:r w:rsidRPr="00B3231E">
              <w:rPr>
                <w:rFonts w:asciiTheme="minorHAnsi" w:eastAsia="Times" w:hAnsiTheme="minorHAnsi" w:cstheme="minorHAnsi"/>
              </w:rPr>
              <w:t xml:space="preserve"> is successful, </w:t>
            </w:r>
            <w:r>
              <w:rPr>
                <w:rFonts w:asciiTheme="minorHAnsi" w:eastAsia="Times" w:hAnsiTheme="minorHAnsi" w:cstheme="minorHAnsi"/>
              </w:rPr>
              <w:t xml:space="preserve">the fellow will be </w:t>
            </w:r>
            <w:r w:rsidRPr="00121A6C">
              <w:rPr>
                <w:rFonts w:asciiTheme="minorHAnsi" w:eastAsia="Times" w:hAnsiTheme="minorHAnsi" w:cstheme="minorHAnsi"/>
              </w:rPr>
              <w:t xml:space="preserve">employed by a Department of the University </w:t>
            </w:r>
            <w:r>
              <w:rPr>
                <w:rFonts w:asciiTheme="minorHAnsi" w:eastAsia="Times" w:hAnsiTheme="minorHAnsi" w:cstheme="minorHAnsi"/>
              </w:rPr>
              <w:t xml:space="preserve">of Melbourne while undertaking research at the affiliated institute. </w:t>
            </w:r>
          </w:p>
        </w:tc>
      </w:tr>
      <w:tr w:rsidR="00F17F0B" w14:paraId="3E0D681D" w14:textId="77777777" w:rsidTr="00461192">
        <w:trPr>
          <w:trHeight w:val="791"/>
        </w:trPr>
        <w:tc>
          <w:tcPr>
            <w:tcW w:w="704" w:type="dxa"/>
            <w:shd w:val="clear" w:color="auto" w:fill="D9E2F3" w:themeFill="accent1" w:themeFillTint="33"/>
            <w:vAlign w:val="center"/>
          </w:tcPr>
          <w:p w14:paraId="289758EF" w14:textId="77777777" w:rsidR="00F17F0B" w:rsidRDefault="00F17F0B" w:rsidP="00F17F0B">
            <w:pPr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486B106">
              <w:rPr>
                <w:rFonts w:ascii="MS Gothic" w:eastAsia="MS Gothic" w:hAnsi="MS Gothic"/>
                <w:sz w:val="28"/>
                <w:szCs w:val="28"/>
              </w:rPr>
              <w:t>☐</w:t>
            </w:r>
          </w:p>
          <w:p w14:paraId="513B9D58" w14:textId="77777777" w:rsidR="00F17F0B" w:rsidRDefault="00F17F0B" w:rsidP="00F17F0B">
            <w:pPr>
              <w:jc w:val="center"/>
              <w:rPr>
                <w:rFonts w:ascii="MS Gothic" w:eastAsia="MS Gothic" w:hAnsi="MS Gothic"/>
                <w:sz w:val="28"/>
                <w:szCs w:val="28"/>
              </w:rPr>
            </w:pPr>
          </w:p>
        </w:tc>
        <w:tc>
          <w:tcPr>
            <w:tcW w:w="9781" w:type="dxa"/>
            <w:shd w:val="clear" w:color="auto" w:fill="F2F2F2" w:themeFill="background1" w:themeFillShade="F2"/>
          </w:tcPr>
          <w:p w14:paraId="77100E9C" w14:textId="793398CD" w:rsidR="00F17F0B" w:rsidRDefault="00F17F0B" w:rsidP="00F17F0B">
            <w:pPr>
              <w:jc w:val="both"/>
              <w:rPr>
                <w:rFonts w:asciiTheme="minorHAnsi" w:eastAsia="Times" w:hAnsiTheme="minorHAnsi" w:cstheme="minorBidi"/>
              </w:rPr>
            </w:pPr>
            <w:r w:rsidRPr="0486B106">
              <w:rPr>
                <w:rFonts w:asciiTheme="minorHAnsi" w:hAnsiTheme="minorHAnsi"/>
              </w:rPr>
              <w:t xml:space="preserve">I agree to host and support the above candidate in their application to the McKenzie </w:t>
            </w:r>
            <w:r w:rsidR="7CF06F36" w:rsidRPr="06D35162">
              <w:rPr>
                <w:rFonts w:asciiTheme="minorHAnsi" w:hAnsiTheme="minorHAnsi"/>
              </w:rPr>
              <w:t xml:space="preserve">Postdoctoral </w:t>
            </w:r>
            <w:r w:rsidRPr="0486B106">
              <w:rPr>
                <w:rFonts w:asciiTheme="minorHAnsi" w:hAnsiTheme="minorHAnsi"/>
              </w:rPr>
              <w:t xml:space="preserve">Fellowship within the general facilities in my </w:t>
            </w:r>
            <w:r>
              <w:rPr>
                <w:rFonts w:asciiTheme="minorHAnsi" w:hAnsiTheme="minorHAnsi"/>
              </w:rPr>
              <w:t>institute.</w:t>
            </w:r>
          </w:p>
        </w:tc>
      </w:tr>
    </w:tbl>
    <w:p w14:paraId="75EE7F0A" w14:textId="77777777" w:rsidR="00030EED" w:rsidRDefault="00030EED" w:rsidP="00A10E0F">
      <w:pPr>
        <w:shd w:val="clear" w:color="auto" w:fill="FFFFFF" w:themeFill="background1"/>
        <w:rPr>
          <w:sz w:val="18"/>
        </w:rPr>
      </w:pPr>
    </w:p>
    <w:p w14:paraId="2D84CCD5" w14:textId="77777777" w:rsidR="007B65B5" w:rsidRPr="007B65B5" w:rsidRDefault="007B65B5" w:rsidP="007B65B5">
      <w:pPr>
        <w:widowControl/>
        <w:shd w:val="clear" w:color="auto" w:fill="2F5496"/>
        <w:autoSpaceDE/>
        <w:autoSpaceDN/>
        <w:ind w:firstLine="45"/>
        <w:jc w:val="center"/>
        <w:textAlignment w:val="baseline"/>
        <w:rPr>
          <w:rFonts w:ascii="Segoe UI" w:hAnsi="Segoe UI" w:cs="Segoe UI"/>
          <w:b/>
          <w:bCs/>
          <w:color w:val="F5F5F5"/>
          <w:sz w:val="18"/>
          <w:szCs w:val="18"/>
          <w:lang w:val="en-AU" w:eastAsia="zh-CN"/>
        </w:rPr>
      </w:pPr>
      <w:r w:rsidRPr="007B65B5">
        <w:rPr>
          <w:rFonts w:ascii="Calibri" w:hAnsi="Calibri" w:cs="Calibri"/>
          <w:b/>
          <w:bCs/>
          <w:color w:val="FFFFFF"/>
          <w:sz w:val="24"/>
          <w:szCs w:val="24"/>
          <w:lang w:val="en-AU" w:eastAsia="zh-CN"/>
        </w:rPr>
        <w:t>APPROVAL SIGNATURES </w:t>
      </w:r>
    </w:p>
    <w:p w14:paraId="5AB2E0EB" w14:textId="77777777" w:rsidR="007B65B5" w:rsidRPr="007B65B5" w:rsidRDefault="007B65B5" w:rsidP="007B65B5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  <w:lang w:val="en-AU" w:eastAsia="zh-CN"/>
        </w:rPr>
      </w:pPr>
      <w:r w:rsidRPr="007B65B5">
        <w:rPr>
          <w:rFonts w:ascii="Calibri" w:hAnsi="Calibri" w:cs="Calibri"/>
          <w:sz w:val="22"/>
          <w:szCs w:val="22"/>
          <w:lang w:val="en-AU" w:eastAsia="zh-CN"/>
        </w:rPr>
        <w:t> </w:t>
      </w:r>
    </w:p>
    <w:tbl>
      <w:tblPr>
        <w:tblW w:w="0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94"/>
        <w:gridCol w:w="3208"/>
        <w:gridCol w:w="1080"/>
        <w:gridCol w:w="3283"/>
      </w:tblGrid>
      <w:tr w:rsidR="007B65B5" w:rsidRPr="007B65B5" w14:paraId="0F9620E3" w14:textId="77777777" w:rsidTr="007B65B5">
        <w:trPr>
          <w:trHeight w:val="615"/>
        </w:trPr>
        <w:tc>
          <w:tcPr>
            <w:tcW w:w="289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E2F3"/>
            <w:vAlign w:val="center"/>
            <w:hideMark/>
          </w:tcPr>
          <w:p w14:paraId="1B6B7389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b/>
                <w:bCs/>
                <w:lang w:val="en-AU" w:eastAsia="zh-CN"/>
              </w:rPr>
              <w:t>Academic Contact title and full name</w:t>
            </w:r>
            <w:r w:rsidRPr="007B65B5">
              <w:rPr>
                <w:rFonts w:ascii="Calibri" w:hAnsi="Calibri" w:cs="Calibri"/>
                <w:lang w:val="en-AU" w:eastAsia="zh-CN"/>
              </w:rPr>
              <w:t> </w:t>
            </w:r>
          </w:p>
        </w:tc>
        <w:tc>
          <w:tcPr>
            <w:tcW w:w="7575" w:type="dxa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043C1249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shd w:val="clear" w:color="auto" w:fill="E6E6E6"/>
                <w:lang w:val="en-AU" w:eastAsia="zh-CN"/>
              </w:rPr>
              <w:t>​​</w:t>
            </w:r>
            <w:r w:rsidRPr="007B65B5">
              <w:rPr>
                <w:rFonts w:ascii="Calibri" w:hAnsi="Calibri" w:cs="Calibri"/>
                <w:color w:val="808080"/>
                <w:lang w:eastAsia="zh-CN"/>
              </w:rPr>
              <w:t>Click or tap here to enter text.</w:t>
            </w:r>
            <w:r w:rsidRPr="007B65B5">
              <w:rPr>
                <w:rFonts w:ascii="Calibri" w:hAnsi="Calibri" w:cs="Calibri"/>
                <w:color w:val="000000"/>
                <w:shd w:val="clear" w:color="auto" w:fill="E6E6E6"/>
                <w:lang w:val="en-AU" w:eastAsia="zh-CN"/>
              </w:rPr>
              <w:t>​</w:t>
            </w: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 </w:t>
            </w:r>
          </w:p>
        </w:tc>
      </w:tr>
      <w:tr w:rsidR="007B65B5" w:rsidRPr="007B65B5" w14:paraId="140D8619" w14:textId="77777777" w:rsidTr="007B65B5">
        <w:trPr>
          <w:trHeight w:val="615"/>
        </w:trPr>
        <w:tc>
          <w:tcPr>
            <w:tcW w:w="289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E2F3"/>
            <w:vAlign w:val="center"/>
            <w:hideMark/>
          </w:tcPr>
          <w:p w14:paraId="0D7857F2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b/>
                <w:bCs/>
                <w:lang w:val="en-AU" w:eastAsia="zh-CN"/>
              </w:rPr>
              <w:t>School/Department/Institute</w:t>
            </w:r>
            <w:r w:rsidRPr="007B65B5">
              <w:rPr>
                <w:rFonts w:ascii="Calibri" w:hAnsi="Calibri" w:cs="Calibri"/>
                <w:lang w:val="en-AU" w:eastAsia="zh-CN"/>
              </w:rPr>
              <w:t> </w:t>
            </w:r>
          </w:p>
        </w:tc>
        <w:tc>
          <w:tcPr>
            <w:tcW w:w="7575" w:type="dxa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5CD28A39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shd w:val="clear" w:color="auto" w:fill="E6E6E6"/>
                <w:lang w:val="en-AU" w:eastAsia="zh-CN"/>
              </w:rPr>
              <w:t>​​</w:t>
            </w:r>
            <w:r w:rsidRPr="007B65B5">
              <w:rPr>
                <w:rFonts w:ascii="Calibri" w:hAnsi="Calibri" w:cs="Calibri"/>
                <w:color w:val="808080"/>
                <w:lang w:eastAsia="zh-CN"/>
              </w:rPr>
              <w:t>Click or tap here to enter text.</w:t>
            </w:r>
            <w:r w:rsidRPr="007B65B5">
              <w:rPr>
                <w:rFonts w:ascii="Calibri" w:hAnsi="Calibri" w:cs="Calibri"/>
                <w:color w:val="000000"/>
                <w:shd w:val="clear" w:color="auto" w:fill="E6E6E6"/>
                <w:lang w:val="en-AU" w:eastAsia="zh-CN"/>
              </w:rPr>
              <w:t>​</w:t>
            </w: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 </w:t>
            </w:r>
          </w:p>
        </w:tc>
      </w:tr>
      <w:tr w:rsidR="007B65B5" w:rsidRPr="007B65B5" w14:paraId="1B336BBE" w14:textId="77777777" w:rsidTr="007B65B5">
        <w:trPr>
          <w:trHeight w:val="675"/>
        </w:trPr>
        <w:tc>
          <w:tcPr>
            <w:tcW w:w="289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E2F3"/>
            <w:vAlign w:val="center"/>
            <w:hideMark/>
          </w:tcPr>
          <w:p w14:paraId="65DE3B4E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b/>
                <w:bCs/>
                <w:lang w:val="en-AU" w:eastAsia="zh-CN"/>
              </w:rPr>
              <w:t>Signature</w:t>
            </w:r>
            <w:r w:rsidRPr="007B65B5">
              <w:rPr>
                <w:rFonts w:ascii="Calibri" w:hAnsi="Calibri" w:cs="Calibri"/>
                <w:lang w:val="en-AU" w:eastAsia="zh-CN"/>
              </w:rPr>
              <w:t> </w:t>
            </w:r>
          </w:p>
        </w:tc>
        <w:tc>
          <w:tcPr>
            <w:tcW w:w="321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19961174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 </w:t>
            </w:r>
          </w:p>
          <w:p w14:paraId="2D285B1F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 </w:t>
            </w:r>
          </w:p>
          <w:p w14:paraId="003C6EC9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 </w:t>
            </w:r>
          </w:p>
        </w:tc>
        <w:tc>
          <w:tcPr>
            <w:tcW w:w="108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E2F3"/>
            <w:vAlign w:val="center"/>
            <w:hideMark/>
          </w:tcPr>
          <w:p w14:paraId="2972C32D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b/>
                <w:bCs/>
                <w:lang w:val="en-AU" w:eastAsia="zh-CN"/>
              </w:rPr>
              <w:t>Date</w:t>
            </w:r>
            <w:r w:rsidRPr="007B65B5">
              <w:rPr>
                <w:rFonts w:ascii="Calibri" w:hAnsi="Calibri" w:cs="Calibri"/>
                <w:lang w:val="en-AU" w:eastAsia="zh-CN"/>
              </w:rPr>
              <w:t> </w:t>
            </w:r>
          </w:p>
        </w:tc>
        <w:tc>
          <w:tcPr>
            <w:tcW w:w="328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32B66AFE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808080"/>
                <w:shd w:val="clear" w:color="auto" w:fill="E6E6E6"/>
                <w:lang w:eastAsia="zh-CN"/>
              </w:rPr>
              <w:t>​​</w:t>
            </w:r>
            <w:r w:rsidRPr="007B65B5">
              <w:rPr>
                <w:rFonts w:ascii="Calibri" w:hAnsi="Calibri" w:cs="Calibri"/>
                <w:color w:val="808080"/>
                <w:lang w:eastAsia="zh-CN"/>
              </w:rPr>
              <w:t>Click or tap here to enter a date.</w:t>
            </w:r>
            <w:r w:rsidRPr="007B65B5">
              <w:rPr>
                <w:rFonts w:ascii="Calibri" w:hAnsi="Calibri" w:cs="Calibri"/>
                <w:color w:val="808080"/>
                <w:shd w:val="clear" w:color="auto" w:fill="E6E6E6"/>
                <w:lang w:eastAsia="zh-CN"/>
              </w:rPr>
              <w:t>​</w:t>
            </w: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 </w:t>
            </w:r>
          </w:p>
        </w:tc>
      </w:tr>
    </w:tbl>
    <w:p w14:paraId="2CA64821" w14:textId="2F5B1A5C" w:rsidR="007B65B5" w:rsidRPr="007B65B5" w:rsidRDefault="007B65B5" w:rsidP="007B65B5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  <w:lang w:val="en-AU" w:eastAsia="zh-CN"/>
        </w:rPr>
      </w:pPr>
      <w:r w:rsidRPr="007B65B5">
        <w:rPr>
          <w:rFonts w:ascii="Calibri" w:hAnsi="Calibri" w:cs="Calibri"/>
          <w:sz w:val="22"/>
          <w:szCs w:val="22"/>
          <w:lang w:val="en-AU" w:eastAsia="zh-CN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79"/>
        <w:gridCol w:w="3193"/>
        <w:gridCol w:w="1080"/>
        <w:gridCol w:w="3298"/>
      </w:tblGrid>
      <w:tr w:rsidR="007B65B5" w:rsidRPr="007B65B5" w14:paraId="1EA21619" w14:textId="77777777" w:rsidTr="007B65B5">
        <w:trPr>
          <w:trHeight w:val="615"/>
        </w:trPr>
        <w:tc>
          <w:tcPr>
            <w:tcW w:w="288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E2F3"/>
            <w:vAlign w:val="center"/>
            <w:hideMark/>
          </w:tcPr>
          <w:p w14:paraId="0229F81A" w14:textId="4EEA8661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b/>
                <w:bCs/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b/>
                <w:bCs/>
                <w:lang w:val="en-AU" w:eastAsia="zh-CN"/>
              </w:rPr>
              <w:t>Head of Department</w:t>
            </w:r>
            <w:r w:rsidRPr="007B65B5">
              <w:rPr>
                <w:rFonts w:ascii="Calibri" w:hAnsi="Calibri" w:cs="Calibri"/>
                <w:lang w:val="en-AU" w:eastAsia="zh-CN"/>
              </w:rPr>
              <w:t> </w:t>
            </w:r>
            <w:r w:rsidR="00DE3244">
              <w:rPr>
                <w:rFonts w:ascii="Calibri" w:hAnsi="Calibri" w:cs="Calibri"/>
                <w:b/>
                <w:bCs/>
                <w:lang w:val="en-AU" w:eastAsia="zh-CN"/>
              </w:rPr>
              <w:t>or School</w:t>
            </w:r>
          </w:p>
        </w:tc>
        <w:tc>
          <w:tcPr>
            <w:tcW w:w="7575" w:type="dxa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1F1FB651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​​</w:t>
            </w:r>
            <w:r w:rsidRPr="007B65B5">
              <w:rPr>
                <w:rFonts w:ascii="Calibri" w:hAnsi="Calibri" w:cs="Calibri"/>
                <w:color w:val="808080"/>
                <w:lang w:eastAsia="zh-CN"/>
              </w:rPr>
              <w:t>Click or tap here to enter text.</w:t>
            </w: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​  </w:t>
            </w:r>
          </w:p>
        </w:tc>
      </w:tr>
      <w:tr w:rsidR="007B65B5" w:rsidRPr="007B65B5" w14:paraId="18904260" w14:textId="77777777" w:rsidTr="007B65B5">
        <w:trPr>
          <w:trHeight w:val="615"/>
        </w:trPr>
        <w:tc>
          <w:tcPr>
            <w:tcW w:w="288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E2F3"/>
            <w:vAlign w:val="center"/>
            <w:hideMark/>
          </w:tcPr>
          <w:p w14:paraId="4B36914D" w14:textId="43466CEC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b/>
                <w:bCs/>
                <w:lang w:val="en-AU" w:eastAsia="zh-CN"/>
              </w:rPr>
              <w:t>Department</w:t>
            </w:r>
            <w:r w:rsidR="00DE3244">
              <w:rPr>
                <w:rFonts w:ascii="Calibri" w:hAnsi="Calibri" w:cs="Calibri"/>
                <w:b/>
                <w:bCs/>
                <w:lang w:val="en-AU" w:eastAsia="zh-CN"/>
              </w:rPr>
              <w:t xml:space="preserve"> or School</w:t>
            </w:r>
          </w:p>
        </w:tc>
        <w:tc>
          <w:tcPr>
            <w:tcW w:w="7575" w:type="dxa"/>
            <w:gridSpan w:val="3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0771171C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​​</w:t>
            </w:r>
            <w:r w:rsidRPr="007B65B5">
              <w:rPr>
                <w:rFonts w:ascii="Calibri" w:hAnsi="Calibri" w:cs="Calibri"/>
                <w:color w:val="808080"/>
                <w:lang w:eastAsia="zh-CN"/>
              </w:rPr>
              <w:t>Click or tap here to enter text.</w:t>
            </w: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​  </w:t>
            </w:r>
          </w:p>
        </w:tc>
      </w:tr>
      <w:tr w:rsidR="007B65B5" w:rsidRPr="007B65B5" w14:paraId="71368786" w14:textId="77777777" w:rsidTr="007B65B5">
        <w:trPr>
          <w:trHeight w:val="675"/>
        </w:trPr>
        <w:tc>
          <w:tcPr>
            <w:tcW w:w="288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E2F3"/>
            <w:vAlign w:val="center"/>
            <w:hideMark/>
          </w:tcPr>
          <w:p w14:paraId="714F0F00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b/>
                <w:bCs/>
                <w:lang w:val="en-AU" w:eastAsia="zh-CN"/>
              </w:rPr>
              <w:t>Signature</w:t>
            </w:r>
            <w:r w:rsidRPr="007B65B5">
              <w:rPr>
                <w:rFonts w:ascii="Calibri" w:hAnsi="Calibri" w:cs="Calibri"/>
                <w:lang w:val="en-AU" w:eastAsia="zh-CN"/>
              </w:rPr>
              <w:t>  </w:t>
            </w:r>
          </w:p>
        </w:tc>
        <w:tc>
          <w:tcPr>
            <w:tcW w:w="319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00FF60B3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  </w:t>
            </w:r>
          </w:p>
          <w:p w14:paraId="602D6381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  </w:t>
            </w:r>
          </w:p>
          <w:p w14:paraId="484F39B6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  </w:t>
            </w:r>
          </w:p>
        </w:tc>
        <w:tc>
          <w:tcPr>
            <w:tcW w:w="108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D9E2F3"/>
            <w:vAlign w:val="center"/>
            <w:hideMark/>
          </w:tcPr>
          <w:p w14:paraId="2265C500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b/>
                <w:bCs/>
                <w:lang w:val="en-AU" w:eastAsia="zh-CN"/>
              </w:rPr>
              <w:t>Date</w:t>
            </w:r>
            <w:r w:rsidRPr="007B65B5">
              <w:rPr>
                <w:rFonts w:ascii="Calibri" w:hAnsi="Calibri" w:cs="Calibri"/>
                <w:lang w:val="en-AU" w:eastAsia="zh-CN"/>
              </w:rPr>
              <w:t>  </w:t>
            </w:r>
          </w:p>
        </w:tc>
        <w:tc>
          <w:tcPr>
            <w:tcW w:w="3285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2F2F2"/>
            <w:vAlign w:val="center"/>
            <w:hideMark/>
          </w:tcPr>
          <w:p w14:paraId="35434839" w14:textId="77777777" w:rsidR="007B65B5" w:rsidRPr="007B65B5" w:rsidRDefault="007B65B5" w:rsidP="007B65B5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808080"/>
                <w:lang w:eastAsia="zh-CN"/>
              </w:rPr>
              <w:t>​​Click or tap here to enter a date.​</w:t>
            </w: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  </w:t>
            </w:r>
          </w:p>
        </w:tc>
      </w:tr>
    </w:tbl>
    <w:p w14:paraId="20423D3C" w14:textId="276D64B8" w:rsidR="007B65B5" w:rsidRPr="007B65B5" w:rsidRDefault="007B65B5" w:rsidP="007B65B5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  <w:lang w:val="en-AU" w:eastAsia="zh-CN"/>
        </w:rPr>
      </w:pPr>
      <w:r w:rsidRPr="007B65B5">
        <w:rPr>
          <w:rFonts w:ascii="Calibri" w:hAnsi="Calibri" w:cs="Calibri"/>
          <w:lang w:val="en-AU" w:eastAsia="zh-CN"/>
        </w:rPr>
        <w:t>   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79"/>
        <w:gridCol w:w="3193"/>
        <w:gridCol w:w="1080"/>
        <w:gridCol w:w="3298"/>
      </w:tblGrid>
      <w:tr w:rsidR="003270B6" w:rsidRPr="007B65B5" w14:paraId="6C95329D" w14:textId="77777777" w:rsidTr="06D35162">
        <w:trPr>
          <w:trHeight w:val="615"/>
        </w:trPr>
        <w:tc>
          <w:tcPr>
            <w:tcW w:w="2880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D9E2F3" w:themeFill="accent1" w:themeFillTint="33"/>
            <w:vAlign w:val="center"/>
            <w:hideMark/>
          </w:tcPr>
          <w:p w14:paraId="2B4FC763" w14:textId="60FFFB8B" w:rsidR="003270B6" w:rsidRPr="007B65B5" w:rsidRDefault="005B15B1" w:rsidP="00461192">
            <w:pPr>
              <w:widowControl/>
              <w:autoSpaceDE/>
              <w:autoSpaceDN/>
              <w:textAlignment w:val="baseline"/>
              <w:rPr>
                <w:b/>
                <w:bCs/>
                <w:sz w:val="24"/>
                <w:szCs w:val="24"/>
                <w:lang w:val="en-AU" w:eastAsia="zh-CN"/>
              </w:rPr>
            </w:pPr>
            <w:r w:rsidRPr="005B15B1">
              <w:rPr>
                <w:rFonts w:ascii="Calibri" w:hAnsi="Calibri" w:cs="Calibri"/>
                <w:b/>
                <w:bCs/>
                <w:lang w:val="en-AU" w:eastAsia="zh-CN"/>
              </w:rPr>
              <w:t xml:space="preserve">Director (or </w:t>
            </w:r>
            <w:r w:rsidR="00FD356C">
              <w:rPr>
                <w:rFonts w:ascii="Calibri" w:hAnsi="Calibri" w:cs="Calibri"/>
                <w:b/>
                <w:bCs/>
                <w:lang w:val="en-AU" w:eastAsia="zh-CN"/>
              </w:rPr>
              <w:t>nominee</w:t>
            </w:r>
            <w:r w:rsidRPr="005B15B1">
              <w:rPr>
                <w:rFonts w:ascii="Calibri" w:hAnsi="Calibri" w:cs="Calibri"/>
                <w:b/>
                <w:bCs/>
                <w:lang w:val="en-AU" w:eastAsia="zh-CN"/>
              </w:rPr>
              <w:t>) of Affiliate</w:t>
            </w:r>
            <w:r w:rsidR="00A235DB">
              <w:rPr>
                <w:rFonts w:ascii="Calibri" w:hAnsi="Calibri" w:cs="Calibri"/>
                <w:b/>
                <w:bCs/>
                <w:lang w:val="en-AU" w:eastAsia="zh-CN"/>
              </w:rPr>
              <w:t>d</w:t>
            </w:r>
            <w:r w:rsidRPr="005B15B1">
              <w:rPr>
                <w:rFonts w:ascii="Calibri" w:hAnsi="Calibri" w:cs="Calibri"/>
                <w:b/>
                <w:bCs/>
                <w:lang w:val="en-AU" w:eastAsia="zh-CN"/>
              </w:rPr>
              <w:t xml:space="preserve"> Institute (if relevant)</w:t>
            </w:r>
          </w:p>
        </w:tc>
        <w:tc>
          <w:tcPr>
            <w:tcW w:w="7575" w:type="dxa"/>
            <w:gridSpan w:val="3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2EA0DEEF" w14:textId="77777777" w:rsidR="003270B6" w:rsidRPr="007B65B5" w:rsidRDefault="003270B6" w:rsidP="00461192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​​</w:t>
            </w:r>
            <w:r w:rsidRPr="007B65B5">
              <w:rPr>
                <w:rFonts w:ascii="Calibri" w:hAnsi="Calibri" w:cs="Calibri"/>
                <w:color w:val="808080"/>
                <w:lang w:eastAsia="zh-CN"/>
              </w:rPr>
              <w:t>Click or tap here to enter text.</w:t>
            </w: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​  </w:t>
            </w:r>
          </w:p>
        </w:tc>
      </w:tr>
      <w:tr w:rsidR="003270B6" w:rsidRPr="007B65B5" w14:paraId="65B3DD7B" w14:textId="77777777" w:rsidTr="06D35162">
        <w:trPr>
          <w:trHeight w:val="615"/>
        </w:trPr>
        <w:tc>
          <w:tcPr>
            <w:tcW w:w="2880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D9E2F3" w:themeFill="accent1" w:themeFillTint="33"/>
            <w:vAlign w:val="center"/>
            <w:hideMark/>
          </w:tcPr>
          <w:p w14:paraId="32C3AF4A" w14:textId="642F8EB3" w:rsidR="003270B6" w:rsidRPr="007B65B5" w:rsidRDefault="005B15B1" w:rsidP="00461192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5B15B1">
              <w:rPr>
                <w:rFonts w:ascii="Calibri" w:hAnsi="Calibri" w:cs="Calibri"/>
                <w:b/>
                <w:bCs/>
                <w:lang w:val="en-AU" w:eastAsia="zh-CN"/>
              </w:rPr>
              <w:t>Institute</w:t>
            </w:r>
          </w:p>
        </w:tc>
        <w:tc>
          <w:tcPr>
            <w:tcW w:w="7575" w:type="dxa"/>
            <w:gridSpan w:val="3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18288646" w14:textId="77777777" w:rsidR="003270B6" w:rsidRPr="007B65B5" w:rsidRDefault="003270B6" w:rsidP="00461192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​​</w:t>
            </w:r>
            <w:r w:rsidRPr="007B65B5">
              <w:rPr>
                <w:rFonts w:ascii="Calibri" w:hAnsi="Calibri" w:cs="Calibri"/>
                <w:color w:val="808080"/>
                <w:lang w:eastAsia="zh-CN"/>
              </w:rPr>
              <w:t>Click or tap here to enter text.</w:t>
            </w: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​  </w:t>
            </w:r>
          </w:p>
        </w:tc>
      </w:tr>
      <w:tr w:rsidR="003270B6" w:rsidRPr="007B65B5" w14:paraId="3D5138E6" w14:textId="77777777" w:rsidTr="06D35162">
        <w:trPr>
          <w:trHeight w:val="675"/>
        </w:trPr>
        <w:tc>
          <w:tcPr>
            <w:tcW w:w="2880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D9E2F3" w:themeFill="accent1" w:themeFillTint="33"/>
            <w:vAlign w:val="center"/>
            <w:hideMark/>
          </w:tcPr>
          <w:p w14:paraId="40449E69" w14:textId="77777777" w:rsidR="003270B6" w:rsidRPr="007B65B5" w:rsidRDefault="003270B6" w:rsidP="00461192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b/>
                <w:bCs/>
                <w:lang w:val="en-AU" w:eastAsia="zh-CN"/>
              </w:rPr>
              <w:lastRenderedPageBreak/>
              <w:t>Signature</w:t>
            </w:r>
            <w:r w:rsidRPr="005B15B1">
              <w:rPr>
                <w:rFonts w:ascii="Calibri" w:hAnsi="Calibri" w:cs="Calibri"/>
                <w:b/>
                <w:bCs/>
                <w:lang w:val="en-AU" w:eastAsia="zh-CN"/>
              </w:rPr>
              <w:t>  </w:t>
            </w:r>
          </w:p>
        </w:tc>
        <w:tc>
          <w:tcPr>
            <w:tcW w:w="3195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237DFD1C" w14:textId="77777777" w:rsidR="003270B6" w:rsidRPr="007B65B5" w:rsidRDefault="003270B6" w:rsidP="00461192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  </w:t>
            </w:r>
          </w:p>
          <w:p w14:paraId="3363E248" w14:textId="77777777" w:rsidR="003270B6" w:rsidRPr="007B65B5" w:rsidRDefault="003270B6" w:rsidP="00461192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  </w:t>
            </w:r>
          </w:p>
          <w:p w14:paraId="19ECA619" w14:textId="77777777" w:rsidR="003270B6" w:rsidRPr="007B65B5" w:rsidRDefault="003270B6" w:rsidP="00461192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  </w:t>
            </w:r>
          </w:p>
        </w:tc>
        <w:tc>
          <w:tcPr>
            <w:tcW w:w="1080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D9E2F3" w:themeFill="accent1" w:themeFillTint="33"/>
            <w:vAlign w:val="center"/>
            <w:hideMark/>
          </w:tcPr>
          <w:p w14:paraId="26ACBA91" w14:textId="77777777" w:rsidR="003270B6" w:rsidRPr="007B65B5" w:rsidRDefault="003270B6" w:rsidP="00461192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b/>
                <w:bCs/>
                <w:lang w:val="en-AU" w:eastAsia="zh-CN"/>
              </w:rPr>
              <w:t>Date</w:t>
            </w:r>
            <w:r w:rsidRPr="007B65B5">
              <w:rPr>
                <w:rFonts w:ascii="Calibri" w:hAnsi="Calibri" w:cs="Calibri"/>
                <w:lang w:val="en-AU" w:eastAsia="zh-CN"/>
              </w:rPr>
              <w:t>  </w:t>
            </w:r>
          </w:p>
        </w:tc>
        <w:tc>
          <w:tcPr>
            <w:tcW w:w="3285" w:type="dxa"/>
            <w:tcBorders>
              <w:top w:val="single" w:sz="6" w:space="0" w:color="FFFFFF" w:themeColor="background1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4B7E09F7" w14:textId="77777777" w:rsidR="003270B6" w:rsidRPr="007B65B5" w:rsidRDefault="003270B6" w:rsidP="00461192">
            <w:pPr>
              <w:widowControl/>
              <w:autoSpaceDE/>
              <w:autoSpaceDN/>
              <w:textAlignment w:val="baseline"/>
              <w:rPr>
                <w:sz w:val="24"/>
                <w:szCs w:val="24"/>
                <w:lang w:val="en-AU" w:eastAsia="zh-CN"/>
              </w:rPr>
            </w:pPr>
            <w:r w:rsidRPr="007B65B5">
              <w:rPr>
                <w:rFonts w:ascii="Calibri" w:hAnsi="Calibri" w:cs="Calibri"/>
                <w:color w:val="808080"/>
                <w:lang w:eastAsia="zh-CN"/>
              </w:rPr>
              <w:t>​​Click or tap here to enter a date.​</w:t>
            </w:r>
            <w:r w:rsidRPr="007B65B5">
              <w:rPr>
                <w:rFonts w:ascii="Calibri" w:hAnsi="Calibri" w:cs="Calibri"/>
                <w:color w:val="000000"/>
                <w:lang w:val="en-AU" w:eastAsia="zh-CN"/>
              </w:rPr>
              <w:t>  </w:t>
            </w:r>
          </w:p>
        </w:tc>
      </w:tr>
    </w:tbl>
    <w:p w14:paraId="40318524" w14:textId="77777777" w:rsidR="008E2DA8" w:rsidRDefault="008E2DA8" w:rsidP="0486B106">
      <w:pPr>
        <w:rPr>
          <w:rFonts w:asciiTheme="minorHAnsi" w:hAnsiTheme="minorHAnsi" w:cstheme="minorBidi"/>
        </w:rPr>
      </w:pPr>
    </w:p>
    <w:sectPr w:rsidR="008E2DA8" w:rsidSect="003305DF">
      <w:headerReference w:type="default" r:id="rId14"/>
      <w:footerReference w:type="defaul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42ED2" w14:textId="77777777" w:rsidR="003305DF" w:rsidRDefault="003305DF" w:rsidP="009516B5">
      <w:r>
        <w:separator/>
      </w:r>
    </w:p>
  </w:endnote>
  <w:endnote w:type="continuationSeparator" w:id="0">
    <w:p w14:paraId="7F329A20" w14:textId="77777777" w:rsidR="003305DF" w:rsidRDefault="003305DF" w:rsidP="009516B5">
      <w:r>
        <w:continuationSeparator/>
      </w:r>
    </w:p>
  </w:endnote>
  <w:endnote w:type="continuationNotice" w:id="1">
    <w:p w14:paraId="344F29E8" w14:textId="77777777" w:rsidR="003305DF" w:rsidRDefault="003305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6FB4E" w14:textId="0AF9F125" w:rsidR="00721560" w:rsidRPr="00A10E0F" w:rsidRDefault="002E6F7D" w:rsidP="00721560">
    <w:pPr>
      <w:rPr>
        <w:rFonts w:asciiTheme="minorHAnsi" w:hAnsiTheme="minorHAnsi" w:cstheme="minorHAnsi"/>
        <w:szCs w:val="22"/>
      </w:rPr>
    </w:pPr>
    <w:r w:rsidRPr="00A10E0F">
      <w:rPr>
        <w:rFonts w:asciiTheme="minorHAnsi" w:hAnsiTheme="minorHAnsi" w:cstheme="minorHAnsi"/>
        <w:szCs w:val="22"/>
      </w:rPr>
      <w:t xml:space="preserve">Please return signed certifications to </w:t>
    </w:r>
    <w:hyperlink r:id="rId1" w:history="1">
      <w:r w:rsidR="004E0B8B" w:rsidRPr="00A16A7A">
        <w:rPr>
          <w:rStyle w:val="Hyperlink"/>
          <w:rFonts w:asciiTheme="minorHAnsi" w:hAnsiTheme="minorHAnsi" w:cstheme="minorHAnsi"/>
          <w:szCs w:val="22"/>
        </w:rPr>
        <w:t>mckenzie-application@unimelb.edu.au</w:t>
      </w:r>
    </w:hyperlink>
    <w:r w:rsidR="004E0B8B">
      <w:rPr>
        <w:rFonts w:asciiTheme="minorHAnsi" w:hAnsiTheme="minorHAnsi" w:cstheme="minorHAnsi"/>
        <w:szCs w:val="22"/>
      </w:rPr>
      <w:t xml:space="preserve"> </w:t>
    </w:r>
    <w:r w:rsidR="00721560" w:rsidRPr="007E0D58">
      <w:rPr>
        <w:rFonts w:asciiTheme="minorHAnsi" w:hAnsiTheme="minorHAnsi" w:cstheme="minorHAnsi"/>
        <w:szCs w:val="22"/>
      </w:rPr>
      <w:t xml:space="preserve">using subject: </w:t>
    </w:r>
    <w:r w:rsidR="00F1368F">
      <w:rPr>
        <w:rFonts w:asciiTheme="minorHAnsi" w:hAnsiTheme="minorHAnsi" w:cstheme="minorHAnsi"/>
        <w:b/>
        <w:bCs/>
        <w:szCs w:val="22"/>
      </w:rPr>
      <w:t>Endorsement Declaration</w:t>
    </w:r>
    <w:r w:rsidR="00721560" w:rsidRPr="007E0D58">
      <w:rPr>
        <w:rFonts w:asciiTheme="minorHAnsi" w:hAnsiTheme="minorHAnsi" w:cstheme="minorHAnsi"/>
        <w:b/>
        <w:bCs/>
        <w:szCs w:val="22"/>
      </w:rPr>
      <w:t>– SURNAME OF APPLICANT</w:t>
    </w:r>
    <w:r w:rsidR="00721560" w:rsidRPr="00A10E0F">
      <w:rPr>
        <w:rFonts w:asciiTheme="minorHAnsi" w:hAnsiTheme="minorHAnsi" w:cstheme="minorHAnsi"/>
        <w:szCs w:val="22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564D3" w14:textId="77777777" w:rsidR="003305DF" w:rsidRDefault="003305DF" w:rsidP="009516B5">
      <w:r>
        <w:separator/>
      </w:r>
    </w:p>
  </w:footnote>
  <w:footnote w:type="continuationSeparator" w:id="0">
    <w:p w14:paraId="6D04213C" w14:textId="77777777" w:rsidR="003305DF" w:rsidRDefault="003305DF" w:rsidP="009516B5">
      <w:r>
        <w:continuationSeparator/>
      </w:r>
    </w:p>
  </w:footnote>
  <w:footnote w:type="continuationNotice" w:id="1">
    <w:p w14:paraId="75960BFE" w14:textId="77777777" w:rsidR="003305DF" w:rsidRDefault="003305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E6840" w14:textId="378D1386" w:rsidR="002E6F7D" w:rsidRDefault="002E6F7D" w:rsidP="002E6F7D">
    <w:pPr>
      <w:rPr>
        <w:rFonts w:asciiTheme="minorHAnsi" w:hAnsiTheme="minorHAnsi" w:cs="Arial"/>
        <w:b/>
        <w:sz w:val="32"/>
        <w:szCs w:val="26"/>
      </w:rPr>
    </w:pPr>
    <w:r w:rsidRPr="008C34C4">
      <w:rPr>
        <w:rFonts w:asciiTheme="minorHAnsi" w:hAnsiTheme="minorHAnsi" w:cs="Arial"/>
        <w:b/>
        <w:sz w:val="32"/>
        <w:szCs w:val="26"/>
      </w:rPr>
      <w:t>THE UNIVERSITY OF MELBOURNE</w:t>
    </w:r>
  </w:p>
  <w:p w14:paraId="21425437" w14:textId="77777777" w:rsidR="002E6F7D" w:rsidRDefault="002E6F7D" w:rsidP="002E6F7D">
    <w:pPr>
      <w:rPr>
        <w:rFonts w:asciiTheme="minorHAnsi" w:hAnsiTheme="minorHAnsi" w:cs="Arial"/>
        <w:b/>
        <w:sz w:val="28"/>
        <w:szCs w:val="26"/>
      </w:rPr>
    </w:pPr>
    <w:r w:rsidRPr="002E6F7D">
      <w:rPr>
        <w:rFonts w:asciiTheme="minorHAnsi" w:hAnsiTheme="minorHAnsi" w:cs="Arial"/>
        <w:b/>
        <w:sz w:val="28"/>
        <w:szCs w:val="26"/>
      </w:rPr>
      <w:t>Researcher Development Schemes</w:t>
    </w:r>
  </w:p>
  <w:p w14:paraId="744FC110" w14:textId="77777777" w:rsidR="002E6F7D" w:rsidRDefault="002E6F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53611"/>
    <w:multiLevelType w:val="hybridMultilevel"/>
    <w:tmpl w:val="578E5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32F48"/>
    <w:multiLevelType w:val="hybridMultilevel"/>
    <w:tmpl w:val="15B40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4B31A8"/>
    <w:multiLevelType w:val="hybridMultilevel"/>
    <w:tmpl w:val="8E98F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2228655">
    <w:abstractNumId w:val="0"/>
  </w:num>
  <w:num w:numId="2" w16cid:durableId="236862686">
    <w:abstractNumId w:val="2"/>
  </w:num>
  <w:num w:numId="3" w16cid:durableId="17417130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MDQ2MTczNjSzMDdS0lEKTi0uzszPAykwrgUA4r8osSwAAAA="/>
  </w:docVars>
  <w:rsids>
    <w:rsidRoot w:val="009516B5"/>
    <w:rsid w:val="00001664"/>
    <w:rsid w:val="00006148"/>
    <w:rsid w:val="00006200"/>
    <w:rsid w:val="00006AC4"/>
    <w:rsid w:val="00010AFA"/>
    <w:rsid w:val="00013B83"/>
    <w:rsid w:val="00027574"/>
    <w:rsid w:val="00030EED"/>
    <w:rsid w:val="00050BA2"/>
    <w:rsid w:val="00050EF2"/>
    <w:rsid w:val="00051214"/>
    <w:rsid w:val="00054416"/>
    <w:rsid w:val="00065520"/>
    <w:rsid w:val="00065E9A"/>
    <w:rsid w:val="00071A65"/>
    <w:rsid w:val="000722FA"/>
    <w:rsid w:val="00073DAC"/>
    <w:rsid w:val="00074F1E"/>
    <w:rsid w:val="00081F3B"/>
    <w:rsid w:val="000828AF"/>
    <w:rsid w:val="00093B49"/>
    <w:rsid w:val="000A70B0"/>
    <w:rsid w:val="000C4538"/>
    <w:rsid w:val="000C7618"/>
    <w:rsid w:val="000D5DED"/>
    <w:rsid w:val="000E5CF5"/>
    <w:rsid w:val="000F1DD4"/>
    <w:rsid w:val="000F41FE"/>
    <w:rsid w:val="0011084C"/>
    <w:rsid w:val="001137E9"/>
    <w:rsid w:val="0012133B"/>
    <w:rsid w:val="00121A6C"/>
    <w:rsid w:val="00124BC6"/>
    <w:rsid w:val="00132818"/>
    <w:rsid w:val="00151043"/>
    <w:rsid w:val="00153148"/>
    <w:rsid w:val="0015379F"/>
    <w:rsid w:val="00153D66"/>
    <w:rsid w:val="00164283"/>
    <w:rsid w:val="00165339"/>
    <w:rsid w:val="001843E9"/>
    <w:rsid w:val="001943F9"/>
    <w:rsid w:val="001A3ABF"/>
    <w:rsid w:val="001B1D97"/>
    <w:rsid w:val="001B70E5"/>
    <w:rsid w:val="001D1068"/>
    <w:rsid w:val="001D5F55"/>
    <w:rsid w:val="001D617F"/>
    <w:rsid w:val="001E3A68"/>
    <w:rsid w:val="002001B6"/>
    <w:rsid w:val="002154C9"/>
    <w:rsid w:val="002218A0"/>
    <w:rsid w:val="00231770"/>
    <w:rsid w:val="00240A65"/>
    <w:rsid w:val="00265EDC"/>
    <w:rsid w:val="002779AB"/>
    <w:rsid w:val="002807FE"/>
    <w:rsid w:val="002952BE"/>
    <w:rsid w:val="002A098E"/>
    <w:rsid w:val="002A18B1"/>
    <w:rsid w:val="002D2226"/>
    <w:rsid w:val="002D5CE3"/>
    <w:rsid w:val="002E61FB"/>
    <w:rsid w:val="002E6F7D"/>
    <w:rsid w:val="002F0AAA"/>
    <w:rsid w:val="002F333C"/>
    <w:rsid w:val="00301337"/>
    <w:rsid w:val="003049E7"/>
    <w:rsid w:val="00305329"/>
    <w:rsid w:val="00306BFB"/>
    <w:rsid w:val="00316FF1"/>
    <w:rsid w:val="003270B6"/>
    <w:rsid w:val="003305DF"/>
    <w:rsid w:val="00333AA8"/>
    <w:rsid w:val="00336750"/>
    <w:rsid w:val="0033692C"/>
    <w:rsid w:val="00340CA6"/>
    <w:rsid w:val="00345F15"/>
    <w:rsid w:val="0035624D"/>
    <w:rsid w:val="00357412"/>
    <w:rsid w:val="00362841"/>
    <w:rsid w:val="00370003"/>
    <w:rsid w:val="00370F4B"/>
    <w:rsid w:val="00373EC2"/>
    <w:rsid w:val="00376723"/>
    <w:rsid w:val="003922C1"/>
    <w:rsid w:val="003A3776"/>
    <w:rsid w:val="003A4071"/>
    <w:rsid w:val="003B4804"/>
    <w:rsid w:val="003C1E0A"/>
    <w:rsid w:val="003C4CEE"/>
    <w:rsid w:val="003D0EB9"/>
    <w:rsid w:val="003D494A"/>
    <w:rsid w:val="003E0C99"/>
    <w:rsid w:val="003E4821"/>
    <w:rsid w:val="003E70C4"/>
    <w:rsid w:val="0042648C"/>
    <w:rsid w:val="00437642"/>
    <w:rsid w:val="00443047"/>
    <w:rsid w:val="004517F5"/>
    <w:rsid w:val="00461C92"/>
    <w:rsid w:val="00463F10"/>
    <w:rsid w:val="004759B4"/>
    <w:rsid w:val="00480F00"/>
    <w:rsid w:val="004939FE"/>
    <w:rsid w:val="004A6AF7"/>
    <w:rsid w:val="004C2060"/>
    <w:rsid w:val="004D3C2E"/>
    <w:rsid w:val="004E0B8B"/>
    <w:rsid w:val="004E6147"/>
    <w:rsid w:val="004E6E81"/>
    <w:rsid w:val="004F3D27"/>
    <w:rsid w:val="004F6512"/>
    <w:rsid w:val="00506004"/>
    <w:rsid w:val="00527B77"/>
    <w:rsid w:val="00540624"/>
    <w:rsid w:val="00545780"/>
    <w:rsid w:val="0055187C"/>
    <w:rsid w:val="00557BE9"/>
    <w:rsid w:val="00557EF1"/>
    <w:rsid w:val="00561E58"/>
    <w:rsid w:val="00571308"/>
    <w:rsid w:val="00572DC2"/>
    <w:rsid w:val="00582F68"/>
    <w:rsid w:val="0059285D"/>
    <w:rsid w:val="00595449"/>
    <w:rsid w:val="005961CD"/>
    <w:rsid w:val="005970E3"/>
    <w:rsid w:val="005A0449"/>
    <w:rsid w:val="005A2119"/>
    <w:rsid w:val="005A4BC7"/>
    <w:rsid w:val="005A72F4"/>
    <w:rsid w:val="005B15B1"/>
    <w:rsid w:val="005B1861"/>
    <w:rsid w:val="005B1A78"/>
    <w:rsid w:val="005C1E73"/>
    <w:rsid w:val="005C55EC"/>
    <w:rsid w:val="005D3228"/>
    <w:rsid w:val="005D7B21"/>
    <w:rsid w:val="005E20BA"/>
    <w:rsid w:val="005E23D0"/>
    <w:rsid w:val="005E3CF9"/>
    <w:rsid w:val="005E77AB"/>
    <w:rsid w:val="005F0950"/>
    <w:rsid w:val="005F6ED6"/>
    <w:rsid w:val="00600892"/>
    <w:rsid w:val="00601EF7"/>
    <w:rsid w:val="0060400A"/>
    <w:rsid w:val="00607013"/>
    <w:rsid w:val="006109FC"/>
    <w:rsid w:val="00621340"/>
    <w:rsid w:val="00645DC7"/>
    <w:rsid w:val="00671BE4"/>
    <w:rsid w:val="00673ED6"/>
    <w:rsid w:val="006741CD"/>
    <w:rsid w:val="00684B20"/>
    <w:rsid w:val="006947FB"/>
    <w:rsid w:val="00697B11"/>
    <w:rsid w:val="006B189D"/>
    <w:rsid w:val="006C652F"/>
    <w:rsid w:val="006C7404"/>
    <w:rsid w:val="006D265B"/>
    <w:rsid w:val="006D3144"/>
    <w:rsid w:val="006D48F2"/>
    <w:rsid w:val="006D67A0"/>
    <w:rsid w:val="006F2A86"/>
    <w:rsid w:val="006F6F5A"/>
    <w:rsid w:val="0070131B"/>
    <w:rsid w:val="00705362"/>
    <w:rsid w:val="00712A2D"/>
    <w:rsid w:val="007202C1"/>
    <w:rsid w:val="00721560"/>
    <w:rsid w:val="00724107"/>
    <w:rsid w:val="00742341"/>
    <w:rsid w:val="007431D9"/>
    <w:rsid w:val="00771ADA"/>
    <w:rsid w:val="00776A2D"/>
    <w:rsid w:val="0077735C"/>
    <w:rsid w:val="00783DDC"/>
    <w:rsid w:val="00795CCE"/>
    <w:rsid w:val="007A28AF"/>
    <w:rsid w:val="007A7A70"/>
    <w:rsid w:val="007B3A9B"/>
    <w:rsid w:val="007B65B5"/>
    <w:rsid w:val="007D27E6"/>
    <w:rsid w:val="007D2A95"/>
    <w:rsid w:val="007D79BD"/>
    <w:rsid w:val="007E13BC"/>
    <w:rsid w:val="007E3A2F"/>
    <w:rsid w:val="007E3BC3"/>
    <w:rsid w:val="007F4F24"/>
    <w:rsid w:val="007F7EEF"/>
    <w:rsid w:val="008007C8"/>
    <w:rsid w:val="00803A90"/>
    <w:rsid w:val="0082335C"/>
    <w:rsid w:val="00826D1C"/>
    <w:rsid w:val="0084680A"/>
    <w:rsid w:val="00852545"/>
    <w:rsid w:val="0085453A"/>
    <w:rsid w:val="008657B6"/>
    <w:rsid w:val="008703DF"/>
    <w:rsid w:val="00872C3E"/>
    <w:rsid w:val="008802F8"/>
    <w:rsid w:val="008855AB"/>
    <w:rsid w:val="008A42C3"/>
    <w:rsid w:val="008B5A4B"/>
    <w:rsid w:val="008B62ED"/>
    <w:rsid w:val="008E2008"/>
    <w:rsid w:val="008E2DA8"/>
    <w:rsid w:val="008E4D9E"/>
    <w:rsid w:val="00901534"/>
    <w:rsid w:val="00901615"/>
    <w:rsid w:val="009054EB"/>
    <w:rsid w:val="00905F61"/>
    <w:rsid w:val="0091039C"/>
    <w:rsid w:val="00914F8C"/>
    <w:rsid w:val="009175AF"/>
    <w:rsid w:val="009235DA"/>
    <w:rsid w:val="00934E41"/>
    <w:rsid w:val="00951072"/>
    <w:rsid w:val="009516B5"/>
    <w:rsid w:val="00951856"/>
    <w:rsid w:val="0095658A"/>
    <w:rsid w:val="00961CC4"/>
    <w:rsid w:val="00963A94"/>
    <w:rsid w:val="009779C2"/>
    <w:rsid w:val="00993612"/>
    <w:rsid w:val="009B5968"/>
    <w:rsid w:val="009C0C19"/>
    <w:rsid w:val="009D1369"/>
    <w:rsid w:val="009F104A"/>
    <w:rsid w:val="009F268C"/>
    <w:rsid w:val="00A027EF"/>
    <w:rsid w:val="00A10E0F"/>
    <w:rsid w:val="00A14CA8"/>
    <w:rsid w:val="00A16153"/>
    <w:rsid w:val="00A22012"/>
    <w:rsid w:val="00A235DB"/>
    <w:rsid w:val="00A253B8"/>
    <w:rsid w:val="00A2793C"/>
    <w:rsid w:val="00A359C3"/>
    <w:rsid w:val="00A36314"/>
    <w:rsid w:val="00A4649E"/>
    <w:rsid w:val="00A73636"/>
    <w:rsid w:val="00A823C6"/>
    <w:rsid w:val="00A93715"/>
    <w:rsid w:val="00AB09A4"/>
    <w:rsid w:val="00AB532C"/>
    <w:rsid w:val="00AB5F10"/>
    <w:rsid w:val="00AC2F4B"/>
    <w:rsid w:val="00AC30CC"/>
    <w:rsid w:val="00AD0E4A"/>
    <w:rsid w:val="00AD132A"/>
    <w:rsid w:val="00AD7FD8"/>
    <w:rsid w:val="00AF1529"/>
    <w:rsid w:val="00B0189C"/>
    <w:rsid w:val="00B20842"/>
    <w:rsid w:val="00B30121"/>
    <w:rsid w:val="00B3231E"/>
    <w:rsid w:val="00B3532A"/>
    <w:rsid w:val="00B36611"/>
    <w:rsid w:val="00B4189B"/>
    <w:rsid w:val="00B4214F"/>
    <w:rsid w:val="00B455B9"/>
    <w:rsid w:val="00B53602"/>
    <w:rsid w:val="00B57A83"/>
    <w:rsid w:val="00B60852"/>
    <w:rsid w:val="00B61026"/>
    <w:rsid w:val="00B622F6"/>
    <w:rsid w:val="00B6386A"/>
    <w:rsid w:val="00B6728D"/>
    <w:rsid w:val="00B713D7"/>
    <w:rsid w:val="00B71C3D"/>
    <w:rsid w:val="00B821E0"/>
    <w:rsid w:val="00B85080"/>
    <w:rsid w:val="00BA1FAD"/>
    <w:rsid w:val="00BB0C4E"/>
    <w:rsid w:val="00BD09DD"/>
    <w:rsid w:val="00BD54CC"/>
    <w:rsid w:val="00BE26EE"/>
    <w:rsid w:val="00BE4049"/>
    <w:rsid w:val="00C0005B"/>
    <w:rsid w:val="00C252D4"/>
    <w:rsid w:val="00C274EA"/>
    <w:rsid w:val="00C2797F"/>
    <w:rsid w:val="00C34219"/>
    <w:rsid w:val="00C369AB"/>
    <w:rsid w:val="00C4618E"/>
    <w:rsid w:val="00C55D12"/>
    <w:rsid w:val="00C55F07"/>
    <w:rsid w:val="00C5611D"/>
    <w:rsid w:val="00C57309"/>
    <w:rsid w:val="00C575AF"/>
    <w:rsid w:val="00C61029"/>
    <w:rsid w:val="00C66681"/>
    <w:rsid w:val="00C67CB6"/>
    <w:rsid w:val="00C7737C"/>
    <w:rsid w:val="00C87C19"/>
    <w:rsid w:val="00C9084F"/>
    <w:rsid w:val="00C914D3"/>
    <w:rsid w:val="00C9455D"/>
    <w:rsid w:val="00CB0067"/>
    <w:rsid w:val="00CB3922"/>
    <w:rsid w:val="00CC7E83"/>
    <w:rsid w:val="00CE3D3A"/>
    <w:rsid w:val="00CE7193"/>
    <w:rsid w:val="00CF2EDD"/>
    <w:rsid w:val="00CF698F"/>
    <w:rsid w:val="00D04355"/>
    <w:rsid w:val="00D0513C"/>
    <w:rsid w:val="00D07806"/>
    <w:rsid w:val="00D11F31"/>
    <w:rsid w:val="00D14E0D"/>
    <w:rsid w:val="00D16153"/>
    <w:rsid w:val="00D21013"/>
    <w:rsid w:val="00D52487"/>
    <w:rsid w:val="00D53817"/>
    <w:rsid w:val="00D6585E"/>
    <w:rsid w:val="00D71510"/>
    <w:rsid w:val="00D87CF1"/>
    <w:rsid w:val="00D91280"/>
    <w:rsid w:val="00DA05C2"/>
    <w:rsid w:val="00DA37E6"/>
    <w:rsid w:val="00DA777A"/>
    <w:rsid w:val="00DB07AC"/>
    <w:rsid w:val="00DB16D0"/>
    <w:rsid w:val="00DB7ECF"/>
    <w:rsid w:val="00DC05B9"/>
    <w:rsid w:val="00DC7815"/>
    <w:rsid w:val="00DD31B0"/>
    <w:rsid w:val="00DD4BB0"/>
    <w:rsid w:val="00DE3244"/>
    <w:rsid w:val="00DF2B87"/>
    <w:rsid w:val="00E013DE"/>
    <w:rsid w:val="00E07D71"/>
    <w:rsid w:val="00E11C8C"/>
    <w:rsid w:val="00E12B93"/>
    <w:rsid w:val="00E20334"/>
    <w:rsid w:val="00E21363"/>
    <w:rsid w:val="00E33BD7"/>
    <w:rsid w:val="00E4406D"/>
    <w:rsid w:val="00E4426C"/>
    <w:rsid w:val="00E65717"/>
    <w:rsid w:val="00E65E95"/>
    <w:rsid w:val="00EC1899"/>
    <w:rsid w:val="00EC5460"/>
    <w:rsid w:val="00EC58E7"/>
    <w:rsid w:val="00ED725C"/>
    <w:rsid w:val="00EE4B30"/>
    <w:rsid w:val="00EE539F"/>
    <w:rsid w:val="00EF2A1C"/>
    <w:rsid w:val="00EF2E4C"/>
    <w:rsid w:val="00F01900"/>
    <w:rsid w:val="00F0626F"/>
    <w:rsid w:val="00F0712B"/>
    <w:rsid w:val="00F1368F"/>
    <w:rsid w:val="00F17F0B"/>
    <w:rsid w:val="00F31CF1"/>
    <w:rsid w:val="00F51477"/>
    <w:rsid w:val="00F54673"/>
    <w:rsid w:val="00F60CEB"/>
    <w:rsid w:val="00F64826"/>
    <w:rsid w:val="00F740E3"/>
    <w:rsid w:val="00F76C84"/>
    <w:rsid w:val="00F82782"/>
    <w:rsid w:val="00F91892"/>
    <w:rsid w:val="00F9246F"/>
    <w:rsid w:val="00F9456F"/>
    <w:rsid w:val="00FA3E48"/>
    <w:rsid w:val="00FB4693"/>
    <w:rsid w:val="00FC4E65"/>
    <w:rsid w:val="00FD356C"/>
    <w:rsid w:val="00FD45C0"/>
    <w:rsid w:val="00FD7F14"/>
    <w:rsid w:val="00FE6598"/>
    <w:rsid w:val="00FF3976"/>
    <w:rsid w:val="010D48FC"/>
    <w:rsid w:val="0346B9E5"/>
    <w:rsid w:val="0486B106"/>
    <w:rsid w:val="04C53909"/>
    <w:rsid w:val="05F992CC"/>
    <w:rsid w:val="067C8C02"/>
    <w:rsid w:val="06D35162"/>
    <w:rsid w:val="08242132"/>
    <w:rsid w:val="087D657B"/>
    <w:rsid w:val="08E5F5B3"/>
    <w:rsid w:val="09B42CC4"/>
    <w:rsid w:val="0A8333D0"/>
    <w:rsid w:val="0B44B059"/>
    <w:rsid w:val="0C10917E"/>
    <w:rsid w:val="0C4B76BA"/>
    <w:rsid w:val="105CD03D"/>
    <w:rsid w:val="11AA33F4"/>
    <w:rsid w:val="17400862"/>
    <w:rsid w:val="1B589527"/>
    <w:rsid w:val="1BCF1D8E"/>
    <w:rsid w:val="21301676"/>
    <w:rsid w:val="21CFFE44"/>
    <w:rsid w:val="251DDDEE"/>
    <w:rsid w:val="273CDD06"/>
    <w:rsid w:val="2B98C571"/>
    <w:rsid w:val="2D0A9AEB"/>
    <w:rsid w:val="30B04305"/>
    <w:rsid w:val="3219E1CB"/>
    <w:rsid w:val="327488CC"/>
    <w:rsid w:val="32831C7D"/>
    <w:rsid w:val="34056D2D"/>
    <w:rsid w:val="366D8D75"/>
    <w:rsid w:val="36DC79D3"/>
    <w:rsid w:val="38F0F133"/>
    <w:rsid w:val="3950D6E8"/>
    <w:rsid w:val="3B530F1B"/>
    <w:rsid w:val="3BC7C9BA"/>
    <w:rsid w:val="3C58223E"/>
    <w:rsid w:val="3CA5376A"/>
    <w:rsid w:val="40206E79"/>
    <w:rsid w:val="414563F2"/>
    <w:rsid w:val="42597A42"/>
    <w:rsid w:val="4644F23A"/>
    <w:rsid w:val="46CED0EF"/>
    <w:rsid w:val="46EBA34A"/>
    <w:rsid w:val="47C27C70"/>
    <w:rsid w:val="48223C29"/>
    <w:rsid w:val="48433B42"/>
    <w:rsid w:val="4A9530F0"/>
    <w:rsid w:val="4AF05BEB"/>
    <w:rsid w:val="4C310151"/>
    <w:rsid w:val="4C574FAE"/>
    <w:rsid w:val="4E3B9995"/>
    <w:rsid w:val="4F816D09"/>
    <w:rsid w:val="53993B1C"/>
    <w:rsid w:val="59FE644F"/>
    <w:rsid w:val="5A2763A6"/>
    <w:rsid w:val="5BBFA521"/>
    <w:rsid w:val="5C2BE323"/>
    <w:rsid w:val="5EB8B105"/>
    <w:rsid w:val="5EE1AC6C"/>
    <w:rsid w:val="5F32A377"/>
    <w:rsid w:val="60778A72"/>
    <w:rsid w:val="630FD800"/>
    <w:rsid w:val="63B51E65"/>
    <w:rsid w:val="665740F7"/>
    <w:rsid w:val="68013A89"/>
    <w:rsid w:val="6A37CF09"/>
    <w:rsid w:val="6AC1F1DD"/>
    <w:rsid w:val="6B182206"/>
    <w:rsid w:val="6C8A2FA2"/>
    <w:rsid w:val="6CB57547"/>
    <w:rsid w:val="6D22C8A1"/>
    <w:rsid w:val="6D9741BB"/>
    <w:rsid w:val="6E6E5498"/>
    <w:rsid w:val="6FAAB805"/>
    <w:rsid w:val="6FEB9329"/>
    <w:rsid w:val="6FED695D"/>
    <w:rsid w:val="70A1209D"/>
    <w:rsid w:val="71439B8B"/>
    <w:rsid w:val="744DF8E1"/>
    <w:rsid w:val="74701115"/>
    <w:rsid w:val="76C4110F"/>
    <w:rsid w:val="77EED8EA"/>
    <w:rsid w:val="78FAFAA9"/>
    <w:rsid w:val="79358513"/>
    <w:rsid w:val="7B493219"/>
    <w:rsid w:val="7B869FDB"/>
    <w:rsid w:val="7CDC3A1A"/>
    <w:rsid w:val="7CEBE0E6"/>
    <w:rsid w:val="7CEED218"/>
    <w:rsid w:val="7CF06F36"/>
    <w:rsid w:val="7D823F88"/>
    <w:rsid w:val="7FE5D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5A2E92"/>
  <w15:chartTrackingRefBased/>
  <w15:docId w15:val="{A0EBB171-1E77-44E7-8DB4-4F9C87CE3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6B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9516B5"/>
    <w:pPr>
      <w:keepNext/>
      <w:widowControl/>
      <w:autoSpaceDE/>
      <w:autoSpaceDN/>
      <w:jc w:val="center"/>
      <w:outlineLvl w:val="0"/>
    </w:pPr>
    <w:rPr>
      <w:rFonts w:ascii="Times" w:eastAsia="Times" w:hAnsi="Times"/>
      <w:b/>
      <w:sz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516B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9516B5"/>
    <w:rPr>
      <w:rFonts w:ascii="Times" w:eastAsia="Times" w:hAnsi="Times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9516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16B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516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16B5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rsid w:val="009516B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10E0F"/>
    <w:rPr>
      <w:i/>
      <w:iCs/>
    </w:rPr>
  </w:style>
  <w:style w:type="paragraph" w:styleId="ListParagraph">
    <w:name w:val="List Paragraph"/>
    <w:basedOn w:val="Normal"/>
    <w:uiPriority w:val="34"/>
    <w:qFormat/>
    <w:rsid w:val="0000620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054E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D0E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0EB9"/>
  </w:style>
  <w:style w:type="character" w:customStyle="1" w:styleId="CommentTextChar">
    <w:name w:val="Comment Text Char"/>
    <w:basedOn w:val="DefaultParagraphFont"/>
    <w:link w:val="CommentText"/>
    <w:uiPriority w:val="99"/>
    <w:rsid w:val="003D0EB9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E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EB9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E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EB9"/>
    <w:rPr>
      <w:rFonts w:ascii="Segoe UI" w:eastAsia="Times New Roman" w:hAnsi="Segoe UI" w:cs="Segoe UI"/>
      <w:sz w:val="18"/>
      <w:szCs w:val="18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37672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E6F7D"/>
    <w:rPr>
      <w:color w:val="808080"/>
    </w:rPr>
  </w:style>
  <w:style w:type="character" w:customStyle="1" w:styleId="cf01">
    <w:name w:val="cf01"/>
    <w:basedOn w:val="DefaultParagraphFont"/>
    <w:rsid w:val="00B821E0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A823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7B65B5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AU" w:eastAsia="zh-CN"/>
    </w:rPr>
  </w:style>
  <w:style w:type="character" w:customStyle="1" w:styleId="normaltextrun">
    <w:name w:val="normaltextrun"/>
    <w:basedOn w:val="DefaultParagraphFont"/>
    <w:rsid w:val="007B65B5"/>
  </w:style>
  <w:style w:type="character" w:customStyle="1" w:styleId="eop">
    <w:name w:val="eop"/>
    <w:basedOn w:val="DefaultParagraphFont"/>
    <w:rsid w:val="007B65B5"/>
  </w:style>
  <w:style w:type="character" w:customStyle="1" w:styleId="contentcontrolboundarysink">
    <w:name w:val="contentcontrolboundarysink"/>
    <w:basedOn w:val="DefaultParagraphFont"/>
    <w:rsid w:val="007B65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14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686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00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12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81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8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06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8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59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55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37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8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7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48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23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51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77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835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05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2672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76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569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73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37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38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3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09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517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72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33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23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93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15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6769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004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224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13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492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086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9002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8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60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33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65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0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098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48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63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402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9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08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24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809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76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67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95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7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7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21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9625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1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27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69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47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53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54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096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645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939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70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62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31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966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71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120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43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27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77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1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28839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93566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24566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51917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ckenzie-application@unimelb.edu.a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ckenzie-application@unimelb.edu.a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E77EF504CAE4B479739C30E13BC7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DD66C-F2ED-439C-97DA-CD1E4E613B67}"/>
      </w:docPartPr>
      <w:docPartBody>
        <w:p w:rsidR="0033692C" w:rsidRDefault="0033692C" w:rsidP="0033692C">
          <w:pPr>
            <w:pStyle w:val="0E77EF504CAE4B479739C30E13BC74101"/>
          </w:pPr>
          <w:r w:rsidRPr="002E6F7D">
            <w:rPr>
              <w:rStyle w:val="PlaceholderText"/>
              <w:rFonts w:eastAsiaTheme="minorHAnsi"/>
              <w:sz w:val="22"/>
            </w:rPr>
            <w:t>Click or tap here to enter text.</w:t>
          </w:r>
        </w:p>
      </w:docPartBody>
    </w:docPart>
    <w:docPart>
      <w:docPartPr>
        <w:name w:val="35F76E0D975F4D13A3193262457B1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99B58-2E8A-46E5-B766-7967AD4D9035}"/>
      </w:docPartPr>
      <w:docPartBody>
        <w:p w:rsidR="0033692C" w:rsidRDefault="0033692C" w:rsidP="0033692C">
          <w:pPr>
            <w:pStyle w:val="35F76E0D975F4D13A3193262457B1933"/>
          </w:pPr>
          <w:r w:rsidRPr="002E6F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B31AC30BB40A38DC30FBA9B97F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A7154-CE36-4FD3-9632-92BE70006D44}"/>
      </w:docPartPr>
      <w:docPartBody>
        <w:p w:rsidR="0033692C" w:rsidRDefault="0033692C" w:rsidP="0033692C">
          <w:pPr>
            <w:pStyle w:val="083B31AC30BB40A38DC30FBA9B97F013"/>
          </w:pPr>
          <w:r w:rsidRPr="002E6F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6F710954FC4753BCCCA09BAEA9A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A661B-73A8-44CB-AF75-FF0F35081FC3}"/>
      </w:docPartPr>
      <w:docPartBody>
        <w:p w:rsidR="0033692C" w:rsidRDefault="0033692C" w:rsidP="0033692C">
          <w:pPr>
            <w:pStyle w:val="0E6F710954FC4753BCCCA09BAEA9AE78"/>
          </w:pPr>
          <w:r w:rsidRPr="002E6F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E7A4D110924E4DA5936BAE52938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58D10-AA06-423F-ABB7-D9F9EFD1AB47}"/>
      </w:docPartPr>
      <w:docPartBody>
        <w:p w:rsidR="00EB654D" w:rsidRDefault="0000740B" w:rsidP="0000740B">
          <w:pPr>
            <w:pStyle w:val="6AE7A4D110924E4DA5936BAE52938102"/>
          </w:pPr>
          <w:r w:rsidRPr="002E6F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05195C46F641EB84DCA171378EB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14FE7-8FB5-44D4-90FD-05F13CC0F208}"/>
      </w:docPartPr>
      <w:docPartBody>
        <w:p w:rsidR="00904A62" w:rsidRDefault="00273068" w:rsidP="00273068">
          <w:pPr>
            <w:pStyle w:val="B605195C46F641EB84DCA171378EB657"/>
          </w:pPr>
          <w:r w:rsidRPr="002E6F7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9CB5834A5E4D36BA83A6DA93133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BEE17-8EC3-45EB-B26A-77BE04E27299}"/>
      </w:docPartPr>
      <w:docPartBody>
        <w:p w:rsidR="00EA7D5C" w:rsidRDefault="00EA7D5C" w:rsidP="00EA7D5C">
          <w:pPr>
            <w:pStyle w:val="049CB5834A5E4D36BA83A6DA93133880"/>
          </w:pPr>
          <w:r w:rsidRPr="002E6F7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692C"/>
    <w:rsid w:val="0000740B"/>
    <w:rsid w:val="00043837"/>
    <w:rsid w:val="00075580"/>
    <w:rsid w:val="00273068"/>
    <w:rsid w:val="002A2040"/>
    <w:rsid w:val="00320570"/>
    <w:rsid w:val="0033692C"/>
    <w:rsid w:val="007614AD"/>
    <w:rsid w:val="00800F06"/>
    <w:rsid w:val="00904A62"/>
    <w:rsid w:val="0094304F"/>
    <w:rsid w:val="00996F2B"/>
    <w:rsid w:val="00B4059E"/>
    <w:rsid w:val="00D976B1"/>
    <w:rsid w:val="00E479D5"/>
    <w:rsid w:val="00EA7D5C"/>
    <w:rsid w:val="00EB654D"/>
    <w:rsid w:val="00F30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7D5C"/>
    <w:rPr>
      <w:color w:val="808080"/>
    </w:rPr>
  </w:style>
  <w:style w:type="paragraph" w:customStyle="1" w:styleId="0E77EF504CAE4B479739C30E13BC74101">
    <w:name w:val="0E77EF504CAE4B479739C30E13BC74101"/>
    <w:rsid w:val="003369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5F76E0D975F4D13A3193262457B1933">
    <w:name w:val="35F76E0D975F4D13A3193262457B1933"/>
    <w:rsid w:val="0033692C"/>
  </w:style>
  <w:style w:type="paragraph" w:customStyle="1" w:styleId="083B31AC30BB40A38DC30FBA9B97F013">
    <w:name w:val="083B31AC30BB40A38DC30FBA9B97F013"/>
    <w:rsid w:val="0033692C"/>
  </w:style>
  <w:style w:type="paragraph" w:customStyle="1" w:styleId="0E6F710954FC4753BCCCA09BAEA9AE78">
    <w:name w:val="0E6F710954FC4753BCCCA09BAEA9AE78"/>
    <w:rsid w:val="0033692C"/>
  </w:style>
  <w:style w:type="paragraph" w:customStyle="1" w:styleId="6AE7A4D110924E4DA5936BAE52938102">
    <w:name w:val="6AE7A4D110924E4DA5936BAE52938102"/>
    <w:rsid w:val="0000740B"/>
    <w:rPr>
      <w:kern w:val="2"/>
      <w:lang w:val="en-AU" w:eastAsia="en-AU"/>
      <w14:ligatures w14:val="standardContextual"/>
    </w:rPr>
  </w:style>
  <w:style w:type="paragraph" w:customStyle="1" w:styleId="B605195C46F641EB84DCA171378EB657">
    <w:name w:val="B605195C46F641EB84DCA171378EB657"/>
    <w:rsid w:val="00273068"/>
    <w:rPr>
      <w:kern w:val="2"/>
      <w:lang w:val="en-AU" w:eastAsia="en-AU"/>
      <w14:ligatures w14:val="standardContextual"/>
    </w:rPr>
  </w:style>
  <w:style w:type="paragraph" w:customStyle="1" w:styleId="049CB5834A5E4D36BA83A6DA93133880">
    <w:name w:val="049CB5834A5E4D36BA83A6DA93133880"/>
    <w:rsid w:val="00EA7D5C"/>
    <w:rPr>
      <w:kern w:val="2"/>
      <w:lang w:val="en-AU"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K a p i s h F i l e n a m e T o U r i M a p p i n g s   x m l n s : x s d = " h t t p : / / w w w . w 3 . o r g / 2 0 0 1 / X M L S c h e m a "   x m l n s : x s i = " h t t p : / / w w w . w 3 . o r g / 2 0 0 1 / X M L S c h e m a - i n s t a n c e " / > 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1311b1-b96b-4f5b-830e-1fc5337b6a3d">
      <Terms xmlns="http://schemas.microsoft.com/office/infopath/2007/PartnerControls"/>
    </lcf76f155ced4ddcb4097134ff3c332f>
    <TaxCatchAll xmlns="099f3f64-142f-4cc0-ae09-f793cb544f6a" xsi:nil="true"/>
    <_Flow_SignoffStatus xmlns="6c1311b1-b96b-4f5b-830e-1fc5337b6a3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BC6998B39A4C98F80DE1341386D5" ma:contentTypeVersion="18" ma:contentTypeDescription="Create a new document." ma:contentTypeScope="" ma:versionID="70bec2ce578905440c5b3ec6b6383612">
  <xsd:schema xmlns:xsd="http://www.w3.org/2001/XMLSchema" xmlns:xs="http://www.w3.org/2001/XMLSchema" xmlns:p="http://schemas.microsoft.com/office/2006/metadata/properties" xmlns:ns2="099f3f64-142f-4cc0-ae09-f793cb544f6a" xmlns:ns3="6c1311b1-b96b-4f5b-830e-1fc5337b6a3d" targetNamespace="http://schemas.microsoft.com/office/2006/metadata/properties" ma:root="true" ma:fieldsID="db1bb49832a7bac970b53893bf29d303" ns2:_="" ns3:_="">
    <xsd:import namespace="099f3f64-142f-4cc0-ae09-f793cb544f6a"/>
    <xsd:import namespace="6c1311b1-b96b-4f5b-830e-1fc5337b6a3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_Flow_SignoffStatu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f3f64-142f-4cc0-ae09-f793cb544f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6243f07-27ce-4acf-81bf-77f614c8b6ce}" ma:internalName="TaxCatchAll" ma:showField="CatchAllData" ma:web="099f3f64-142f-4cc0-ae09-f793cb544f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311b1-b96b-4f5b-830e-1fc5337b6a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F6CDE3-4BE1-4D0D-BDE4-A859023A3021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D1C0B835-C4F3-4214-9E03-EE70136E36B9}">
  <ds:schemaRefs>
    <ds:schemaRef ds:uri="http://schemas.microsoft.com/office/2006/metadata/properties"/>
    <ds:schemaRef ds:uri="72803eb2-769d-4ed7-92b8-515014edbb20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  <ds:schemaRef ds:uri="a9bc3687-30c6-4b27-bf27-3a81011bad1c"/>
    <ds:schemaRef ds:uri="http://purl.org/dc/elements/1.1/"/>
    <ds:schemaRef ds:uri="http://schemas.openxmlformats.org/package/2006/metadata/core-properties"/>
    <ds:schemaRef ds:uri="f07d8113-1d44-46cb-baa5-a742d0650dfc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9F338ED-4813-4FFB-8B18-A4E5546F82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5E8E40-FE8D-48C1-B717-209D90F17BF1}"/>
</file>

<file path=customXml/itemProps5.xml><?xml version="1.0" encoding="utf-8"?>
<ds:datastoreItem xmlns:ds="http://schemas.openxmlformats.org/officeDocument/2006/customXml" ds:itemID="{5B8CB622-6123-4B92-86AC-469EB00DC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652</Words>
  <Characters>3709</Characters>
  <Application>Microsoft Office Word</Application>
  <DocSecurity>0</DocSecurity>
  <Lines>30</Lines>
  <Paragraphs>8</Paragraphs>
  <ScaleCrop>false</ScaleCrop>
  <Company/>
  <LinksUpToDate>false</LinksUpToDate>
  <CharactersWithSpaces>4353</CharactersWithSpaces>
  <SharedDoc>false</SharedDoc>
  <HLinks>
    <vt:vector size="12" baseType="variant">
      <vt:variant>
        <vt:i4>1310759</vt:i4>
      </vt:variant>
      <vt:variant>
        <vt:i4>0</vt:i4>
      </vt:variant>
      <vt:variant>
        <vt:i4>0</vt:i4>
      </vt:variant>
      <vt:variant>
        <vt:i4>5</vt:i4>
      </vt:variant>
      <vt:variant>
        <vt:lpwstr>mailto:mckenzie-application@unimelb.edu.au</vt:lpwstr>
      </vt:variant>
      <vt:variant>
        <vt:lpwstr/>
      </vt:variant>
      <vt:variant>
        <vt:i4>1310759</vt:i4>
      </vt:variant>
      <vt:variant>
        <vt:i4>0</vt:i4>
      </vt:variant>
      <vt:variant>
        <vt:i4>0</vt:i4>
      </vt:variant>
      <vt:variant>
        <vt:i4>5</vt:i4>
      </vt:variant>
      <vt:variant>
        <vt:lpwstr>mailto:mckenzie-application@unimelb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Turner</dc:creator>
  <cp:keywords/>
  <dc:description/>
  <cp:lastModifiedBy>Hayden Blain</cp:lastModifiedBy>
  <cp:revision>38</cp:revision>
  <cp:lastPrinted>2024-01-17T00:33:00Z</cp:lastPrinted>
  <dcterms:created xsi:type="dcterms:W3CDTF">2024-01-22T21:46:00Z</dcterms:created>
  <dcterms:modified xsi:type="dcterms:W3CDTF">2024-01-30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BC6998B39A4C98F80DE1341386D5</vt:lpwstr>
  </property>
  <property fmtid="{D5CDD505-2E9C-101B-9397-08002B2CF9AE}" pid="3" name="MediaServiceImageTags">
    <vt:lpwstr/>
  </property>
  <property fmtid="{D5CDD505-2E9C-101B-9397-08002B2CF9AE}" pid="4" name="GrammarlyDocumentId">
    <vt:lpwstr>eabce21df8bf696b119028f20a3ad297480e1ac7fd369c85e5b625bd8838079d</vt:lpwstr>
  </property>
</Properties>
</file>